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CD3019B" w:rsidP="0CD3019B" w:rsidRDefault="0CD3019B" w14:paraId="02293389" w14:textId="1D900953">
      <w:pPr>
        <w:rPr>
          <w:sz w:val="18"/>
          <w:szCs w:val="18"/>
        </w:rPr>
      </w:pPr>
    </w:p>
    <w:p w:rsidR="328E29B3" w:rsidP="4BD0B74F" w:rsidRDefault="0EA02E32" w14:paraId="3FA69BB5" w14:textId="19C173E6">
      <w:pPr>
        <w:rPr>
          <w:sz w:val="18"/>
          <w:szCs w:val="18"/>
        </w:rPr>
      </w:pPr>
      <w:r w:rsidRPr="0CD3019B">
        <w:rPr>
          <w:sz w:val="18"/>
          <w:szCs w:val="18"/>
        </w:rPr>
        <w:t>e</w:t>
      </w:r>
      <w:r w:rsidRPr="0CD3019B" w:rsidR="328E29B3">
        <w:rPr>
          <w:sz w:val="18"/>
          <w:szCs w:val="18"/>
        </w:rPr>
        <w:t>1</w:t>
      </w:r>
    </w:p>
    <w:p w:rsidR="328E29B3" w:rsidP="4BD0B74F" w:rsidRDefault="328E29B3" w14:paraId="1B099F96" w14:textId="3FFB5382">
      <w:pPr>
        <w:rPr>
          <w:sz w:val="18"/>
          <w:szCs w:val="18"/>
        </w:rPr>
      </w:pPr>
      <w:r w:rsidRPr="4BD0B74F">
        <w:rPr>
          <w:sz w:val="18"/>
          <w:szCs w:val="18"/>
        </w:rPr>
        <w:t>a)</w:t>
      </w:r>
    </w:p>
    <w:p w:rsidR="328E29B3" w:rsidP="4BD0B74F" w:rsidRDefault="328E29B3" w14:paraId="7373E7D5" w14:textId="215D521E">
      <w:pPr>
        <w:rPr>
          <w:sz w:val="18"/>
          <w:szCs w:val="18"/>
        </w:rPr>
      </w:pPr>
      <w:r w:rsidRPr="4BD0B74F">
        <w:rPr>
          <w:sz w:val="18"/>
          <w:szCs w:val="18"/>
        </w:rPr>
        <w:t xml:space="preserve">UDP: </w:t>
      </w:r>
    </w:p>
    <w:p w:rsidR="328E29B3" w:rsidP="4BD0B74F" w:rsidRDefault="328E29B3" w14:paraId="272035CD" w14:textId="06C741A1">
      <w:pPr>
        <w:rPr>
          <w:sz w:val="18"/>
          <w:szCs w:val="18"/>
        </w:rPr>
      </w:pPr>
      <w:r w:rsidRPr="4BD0B74F">
        <w:rPr>
          <w:sz w:val="18"/>
          <w:szCs w:val="18"/>
        </w:rPr>
        <w:t xml:space="preserve">UDP does not establish connections and does not use a three-way handshake. </w:t>
      </w:r>
    </w:p>
    <w:p w:rsidR="328E29B3" w:rsidP="4BD0B74F" w:rsidRDefault="328E29B3" w14:paraId="3F3813F3" w14:textId="70A2ED65">
      <w:pPr>
        <w:rPr>
          <w:sz w:val="18"/>
          <w:szCs w:val="18"/>
        </w:rPr>
      </w:pPr>
      <w:r w:rsidRPr="4BD0B74F">
        <w:rPr>
          <w:sz w:val="18"/>
          <w:szCs w:val="18"/>
        </w:rPr>
        <w:t xml:space="preserve">The person here might be talking about TCP. </w:t>
      </w:r>
    </w:p>
    <w:p w:rsidR="4BD0B74F" w:rsidP="4BD0B74F" w:rsidRDefault="4BD0B74F" w14:paraId="3F36487B" w14:textId="3A9F26EA">
      <w:pPr>
        <w:rPr>
          <w:sz w:val="18"/>
          <w:szCs w:val="18"/>
        </w:rPr>
      </w:pPr>
    </w:p>
    <w:p w:rsidR="4BD0B74F" w:rsidP="4BD0B74F" w:rsidRDefault="4BD0B74F" w14:paraId="15D120CC" w14:textId="044134B6">
      <w:pPr>
        <w:rPr>
          <w:sz w:val="18"/>
          <w:szCs w:val="18"/>
        </w:rPr>
      </w:pPr>
    </w:p>
    <w:p w:rsidR="328E29B3" w:rsidP="4BD0B74F" w:rsidRDefault="328E29B3" w14:paraId="15839DE7" w14:textId="7C5EDFAB">
      <w:pPr>
        <w:rPr>
          <w:sz w:val="18"/>
          <w:szCs w:val="18"/>
        </w:rPr>
      </w:pPr>
      <w:r w:rsidRPr="4BD0B74F">
        <w:rPr>
          <w:sz w:val="18"/>
          <w:szCs w:val="18"/>
        </w:rPr>
        <w:t xml:space="preserve">PAN: </w:t>
      </w:r>
    </w:p>
    <w:p w:rsidR="328E29B3" w:rsidP="4BD0B74F" w:rsidRDefault="328E29B3" w14:paraId="6561D402" w14:textId="26B36AE2">
      <w:pPr>
        <w:rPr>
          <w:sz w:val="18"/>
          <w:szCs w:val="18"/>
        </w:rPr>
      </w:pPr>
      <w:r w:rsidRPr="4BD0B74F">
        <w:rPr>
          <w:sz w:val="18"/>
          <w:szCs w:val="18"/>
        </w:rPr>
        <w:t>Refers to personal area network, e.g. hotspot between phone and laptop.</w:t>
      </w:r>
    </w:p>
    <w:p w:rsidR="328E29B3" w:rsidP="4BD0B74F" w:rsidRDefault="328E29B3" w14:paraId="7A5A46A3" w14:textId="74B1A14B">
      <w:pPr>
        <w:rPr>
          <w:sz w:val="18"/>
          <w:szCs w:val="18"/>
        </w:rPr>
      </w:pPr>
      <w:r w:rsidRPr="4BD0B74F">
        <w:rPr>
          <w:sz w:val="18"/>
          <w:szCs w:val="18"/>
        </w:rPr>
        <w:t xml:space="preserve">The company is using a LAN (local area network). </w:t>
      </w:r>
    </w:p>
    <w:p w:rsidR="4BD0B74F" w:rsidP="4BD0B74F" w:rsidRDefault="4BD0B74F" w14:paraId="342589D5" w14:textId="56EFE22D">
      <w:pPr>
        <w:rPr>
          <w:sz w:val="18"/>
          <w:szCs w:val="18"/>
        </w:rPr>
      </w:pPr>
    </w:p>
    <w:p w:rsidR="4BD0B74F" w:rsidP="4BD0B74F" w:rsidRDefault="4BD0B74F" w14:paraId="4FCC3F48" w14:textId="5A3AE251">
      <w:pPr>
        <w:rPr>
          <w:sz w:val="18"/>
          <w:szCs w:val="18"/>
        </w:rPr>
      </w:pPr>
    </w:p>
    <w:p w:rsidR="328E29B3" w:rsidP="4BD0B74F" w:rsidRDefault="328E29B3" w14:paraId="53AB7465" w14:textId="344ECF96">
      <w:pPr>
        <w:rPr>
          <w:sz w:val="18"/>
          <w:szCs w:val="18"/>
        </w:rPr>
      </w:pPr>
      <w:r w:rsidRPr="4BD0B74F">
        <w:rPr>
          <w:sz w:val="18"/>
          <w:szCs w:val="18"/>
        </w:rPr>
        <w:t xml:space="preserve">bait-and-switch: </w:t>
      </w:r>
    </w:p>
    <w:p w:rsidR="328E29B3" w:rsidP="4BD0B74F" w:rsidRDefault="196C9369" w14:paraId="77DCB983" w14:textId="10588521">
      <w:pPr>
        <w:rPr>
          <w:sz w:val="18"/>
          <w:szCs w:val="18"/>
        </w:rPr>
      </w:pPr>
      <w:r w:rsidRPr="028AE7AF">
        <w:rPr>
          <w:sz w:val="18"/>
          <w:szCs w:val="18"/>
        </w:rPr>
        <w:t xml:space="preserve">Bait-and-switch refers to when a safe and legitimate content is switch to something malicious. </w:t>
      </w:r>
      <w:commentRangeStart w:id="0"/>
      <w:commentRangeEnd w:id="0"/>
      <w:r w:rsidR="328E29B3">
        <w:rPr>
          <w:rStyle w:val="CommentReference"/>
        </w:rPr>
        <w:commentReference w:id="0"/>
      </w:r>
    </w:p>
    <w:p w:rsidR="328E29B3" w:rsidP="4BD0B74F" w:rsidRDefault="328E29B3" w14:paraId="43108F28" w14:textId="5718D1DE">
      <w:pPr>
        <w:rPr>
          <w:sz w:val="18"/>
          <w:szCs w:val="18"/>
        </w:rPr>
      </w:pPr>
      <w:r w:rsidRPr="4BD0B74F">
        <w:rPr>
          <w:sz w:val="18"/>
          <w:szCs w:val="18"/>
        </w:rPr>
        <w:t xml:space="preserve">The attack here is DDOS (distributed denial-of-service). </w:t>
      </w:r>
    </w:p>
    <w:p w:rsidR="4BD0B74F" w:rsidP="4BD0B74F" w:rsidRDefault="4BD0B74F" w14:paraId="7226A8A6" w14:textId="07420345">
      <w:pPr>
        <w:rPr>
          <w:sz w:val="18"/>
          <w:szCs w:val="18"/>
        </w:rPr>
      </w:pPr>
    </w:p>
    <w:p w:rsidR="4BD0B74F" w:rsidP="028AE7AF" w:rsidRDefault="4BD0B74F" w14:paraId="79F9E610" w14:textId="4E139082">
      <w:pPr>
        <w:pStyle w:val="NoSpacing"/>
      </w:pPr>
    </w:p>
    <w:p w:rsidR="328E29B3" w:rsidP="4BD0B74F" w:rsidRDefault="328E29B3" w14:paraId="6D3B9BD1" w14:textId="2A32431D">
      <w:pPr>
        <w:rPr>
          <w:sz w:val="18"/>
          <w:szCs w:val="18"/>
        </w:rPr>
      </w:pPr>
      <w:r w:rsidRPr="4BD0B74F">
        <w:rPr>
          <w:sz w:val="18"/>
          <w:szCs w:val="18"/>
        </w:rPr>
        <w:t xml:space="preserve">ARP: </w:t>
      </w:r>
    </w:p>
    <w:p w:rsidR="4BD0B74F" w:rsidP="4BD0B74F" w:rsidRDefault="328E29B3" w14:paraId="3B194707" w14:textId="12ABDFC0">
      <w:pPr>
        <w:rPr>
          <w:sz w:val="18"/>
          <w:szCs w:val="18"/>
        </w:rPr>
      </w:pPr>
      <w:r w:rsidRPr="4BD0B74F">
        <w:rPr>
          <w:sz w:val="18"/>
          <w:szCs w:val="18"/>
        </w:rPr>
        <w:t xml:space="preserve">ARP </w:t>
      </w:r>
      <w:r w:rsidRPr="4BD0B74F" w:rsidR="26501013">
        <w:rPr>
          <w:sz w:val="18"/>
          <w:szCs w:val="18"/>
        </w:rPr>
        <w:t>refers</w:t>
      </w:r>
      <w:r w:rsidRPr="4BD0B74F">
        <w:rPr>
          <w:sz w:val="18"/>
          <w:szCs w:val="18"/>
        </w:rPr>
        <w:t xml:space="preserve"> to the Address Resolution Protocol, and is used to discover network addresses. </w:t>
      </w:r>
    </w:p>
    <w:p w:rsidR="328E29B3" w:rsidP="4BD0B74F" w:rsidRDefault="328E29B3" w14:paraId="3BF260BF" w14:textId="5B5578AC">
      <w:pPr>
        <w:rPr>
          <w:sz w:val="18"/>
          <w:szCs w:val="18"/>
        </w:rPr>
      </w:pPr>
      <w:r w:rsidRPr="4BD0B74F">
        <w:rPr>
          <w:sz w:val="18"/>
          <w:szCs w:val="18"/>
        </w:rPr>
        <w:t xml:space="preserve">The correct term here is RTT (Round Trip Time). </w:t>
      </w:r>
    </w:p>
    <w:p w:rsidR="4BD0B74F" w:rsidP="4BD0B74F" w:rsidRDefault="4BD0B74F" w14:paraId="38FC2023" w14:textId="4EB7485A">
      <w:pPr>
        <w:rPr>
          <w:sz w:val="18"/>
          <w:szCs w:val="18"/>
        </w:rPr>
      </w:pPr>
    </w:p>
    <w:p w:rsidR="4BD0B74F" w:rsidP="4BD0B74F" w:rsidRDefault="4BD0B74F" w14:paraId="7B12ED94" w14:textId="600886C9">
      <w:pPr>
        <w:rPr>
          <w:sz w:val="18"/>
          <w:szCs w:val="18"/>
        </w:rPr>
      </w:pPr>
    </w:p>
    <w:p w:rsidR="328E29B3" w:rsidP="4BD0B74F" w:rsidRDefault="328E29B3" w14:paraId="16DBB99A" w14:textId="72D665F3">
      <w:pPr>
        <w:rPr>
          <w:sz w:val="18"/>
          <w:szCs w:val="18"/>
        </w:rPr>
      </w:pPr>
      <w:r w:rsidRPr="4BD0B74F">
        <w:rPr>
          <w:sz w:val="18"/>
          <w:szCs w:val="18"/>
        </w:rPr>
        <w:t xml:space="preserve">b) </w:t>
      </w:r>
    </w:p>
    <w:p w:rsidR="328E29B3" w:rsidP="4BD0B74F" w:rsidRDefault="328E29B3" w14:paraId="7DA2D157" w14:textId="24EA11A2">
      <w:pPr>
        <w:rPr>
          <w:sz w:val="18"/>
          <w:szCs w:val="18"/>
        </w:rPr>
      </w:pPr>
      <w:r w:rsidRPr="31F6CE48">
        <w:rPr>
          <w:sz w:val="18"/>
          <w:szCs w:val="18"/>
        </w:rPr>
        <w:t xml:space="preserve">i) hostname -I / ifconfig / ip a </w:t>
      </w:r>
    </w:p>
    <w:p w:rsidR="328E29B3" w:rsidP="4BD0B74F" w:rsidRDefault="328E29B3" w14:paraId="3DAF87B1" w14:textId="145EA649">
      <w:pPr>
        <w:rPr>
          <w:sz w:val="18"/>
          <w:szCs w:val="18"/>
        </w:rPr>
      </w:pPr>
      <w:r w:rsidRPr="763DF70E">
        <w:rPr>
          <w:sz w:val="18"/>
          <w:szCs w:val="18"/>
        </w:rPr>
        <w:t>ii) dig MX example.com</w:t>
      </w:r>
      <w:r w:rsidRPr="763DF70E" w:rsidR="6AC88569">
        <w:rPr>
          <w:sz w:val="18"/>
          <w:szCs w:val="18"/>
        </w:rPr>
        <w:t xml:space="preserve"> </w:t>
      </w:r>
      <w:r w:rsidRPr="51B05A06" w:rsidR="6C709873">
        <w:rPr>
          <w:sz w:val="18"/>
          <w:szCs w:val="18"/>
        </w:rPr>
        <w:t xml:space="preserve">  OR  nslookup –type=mx example.com</w:t>
      </w:r>
    </w:p>
    <w:p w:rsidR="328E29B3" w:rsidP="4BD0B74F" w:rsidRDefault="328E29B3" w14:paraId="149CD2CB" w14:textId="51FD1142">
      <w:pPr>
        <w:rPr>
          <w:sz w:val="18"/>
          <w:szCs w:val="18"/>
        </w:rPr>
      </w:pPr>
      <w:r w:rsidRPr="4BD0B74F">
        <w:rPr>
          <w:sz w:val="18"/>
          <w:szCs w:val="18"/>
        </w:rPr>
        <w:t>iii) traceroute shell.example.com</w:t>
      </w:r>
    </w:p>
    <w:p w:rsidR="328E29B3" w:rsidP="4BD0B74F" w:rsidRDefault="328E29B3" w14:paraId="6AB7984E" w14:textId="44324610">
      <w:pPr>
        <w:rPr>
          <w:sz w:val="18"/>
          <w:szCs w:val="18"/>
        </w:rPr>
      </w:pPr>
      <w:r w:rsidRPr="4BD0B74F">
        <w:rPr>
          <w:sz w:val="18"/>
          <w:szCs w:val="18"/>
        </w:rPr>
        <w:t>iv) ssh shell.example.com</w:t>
      </w:r>
    </w:p>
    <w:p w:rsidR="4BD0B74F" w:rsidP="4BD0B74F" w:rsidRDefault="4BD0B74F" w14:paraId="50918EA2" w14:textId="108FAC09">
      <w:pPr>
        <w:rPr>
          <w:sz w:val="18"/>
          <w:szCs w:val="18"/>
        </w:rPr>
      </w:pPr>
    </w:p>
    <w:p w:rsidR="4BD0B74F" w:rsidP="4BD0B74F" w:rsidRDefault="4BD0B74F" w14:paraId="18BE5CB4" w14:textId="27842FDE">
      <w:pPr>
        <w:rPr>
          <w:sz w:val="18"/>
          <w:szCs w:val="18"/>
        </w:rPr>
      </w:pPr>
    </w:p>
    <w:p w:rsidR="328E29B3" w:rsidP="4BD0B74F" w:rsidRDefault="328E29B3" w14:paraId="70E9DCBF" w14:textId="396B477F">
      <w:pPr>
        <w:rPr>
          <w:sz w:val="18"/>
          <w:szCs w:val="18"/>
        </w:rPr>
      </w:pPr>
      <w:r w:rsidRPr="4BD0B74F">
        <w:rPr>
          <w:sz w:val="18"/>
          <w:szCs w:val="18"/>
        </w:rPr>
        <w:t xml:space="preserve">c) </w:t>
      </w:r>
    </w:p>
    <w:p w:rsidR="328E29B3" w:rsidP="4BD0B74F" w:rsidRDefault="328E29B3" w14:paraId="4C864604" w14:textId="00E8C5DB">
      <w:pPr>
        <w:rPr>
          <w:sz w:val="18"/>
          <w:szCs w:val="18"/>
        </w:rPr>
      </w:pPr>
      <w:r w:rsidRPr="27EF681D">
        <w:rPr>
          <w:sz w:val="18"/>
          <w:szCs w:val="18"/>
        </w:rPr>
        <w:t xml:space="preserve">WPA2: </w:t>
      </w:r>
      <w:r w:rsidRPr="27EF681D" w:rsidR="5739ED3B">
        <w:rPr>
          <w:sz w:val="18"/>
          <w:szCs w:val="18"/>
        </w:rPr>
        <w:t>security protocol for wifi connection</w:t>
      </w:r>
    </w:p>
    <w:p w:rsidR="328E29B3" w:rsidP="4BD0B74F" w:rsidRDefault="328E29B3" w14:paraId="34348B3F" w14:textId="58DD4820">
      <w:pPr>
        <w:rPr>
          <w:sz w:val="18"/>
          <w:szCs w:val="18"/>
        </w:rPr>
      </w:pPr>
      <w:r w:rsidRPr="498E5753">
        <w:rPr>
          <w:sz w:val="18"/>
          <w:szCs w:val="18"/>
        </w:rPr>
        <w:t xml:space="preserve">DHCP: </w:t>
      </w:r>
      <w:r w:rsidRPr="498E5753" w:rsidR="0E691282">
        <w:rPr>
          <w:sz w:val="18"/>
          <w:szCs w:val="18"/>
        </w:rPr>
        <w:t>To allocate IP to you on local network</w:t>
      </w:r>
    </w:p>
    <w:p w:rsidR="328E29B3" w:rsidP="4BD0B74F" w:rsidRDefault="196C9369" w14:paraId="1759D30E" w14:textId="1D7720DC">
      <w:pPr>
        <w:rPr>
          <w:sz w:val="18"/>
          <w:szCs w:val="18"/>
        </w:rPr>
      </w:pPr>
      <w:r w:rsidRPr="028AE7AF">
        <w:rPr>
          <w:sz w:val="18"/>
          <w:szCs w:val="18"/>
        </w:rPr>
        <w:t xml:space="preserve">ARP: Router asks each host on LAN if they have the request IP. </w:t>
      </w:r>
    </w:p>
    <w:p w:rsidR="328E29B3" w:rsidP="4BD0B74F" w:rsidRDefault="196C9369" w14:paraId="3ED8625A" w14:textId="047E651F">
      <w:pPr>
        <w:rPr>
          <w:sz w:val="18"/>
          <w:szCs w:val="18"/>
        </w:rPr>
      </w:pPr>
      <w:r w:rsidRPr="27EF681D">
        <w:rPr>
          <w:sz w:val="18"/>
          <w:szCs w:val="18"/>
        </w:rPr>
        <w:t>POP3</w:t>
      </w:r>
      <w:r w:rsidRPr="27EF681D" w:rsidR="24B1ED5C">
        <w:rPr>
          <w:sz w:val="18"/>
          <w:szCs w:val="18"/>
        </w:rPr>
        <w:t>/IMAP/HTTP</w:t>
      </w:r>
      <w:r w:rsidRPr="27EF681D">
        <w:rPr>
          <w:sz w:val="18"/>
          <w:szCs w:val="18"/>
        </w:rPr>
        <w:t xml:space="preserve">: </w:t>
      </w:r>
      <w:r w:rsidRPr="27EF681D" w:rsidR="7FD168D6">
        <w:rPr>
          <w:sz w:val="18"/>
          <w:szCs w:val="18"/>
        </w:rPr>
        <w:t>retrieve reply email from mail server</w:t>
      </w:r>
    </w:p>
    <w:p w:rsidR="328E29B3" w:rsidP="4BD0B74F" w:rsidRDefault="4A53AF7E" w14:paraId="202A4960" w14:textId="166207EF">
      <w:pPr>
        <w:rPr>
          <w:sz w:val="18"/>
          <w:szCs w:val="18"/>
        </w:rPr>
      </w:pPr>
      <w:r w:rsidRPr="210B29F5">
        <w:rPr>
          <w:sz w:val="18"/>
          <w:szCs w:val="18"/>
        </w:rPr>
        <w:t xml:space="preserve">TCP: </w:t>
      </w:r>
      <w:r w:rsidRPr="210B29F5" w:rsidR="1918B877">
        <w:rPr>
          <w:sz w:val="18"/>
          <w:szCs w:val="18"/>
        </w:rPr>
        <w:t xml:space="preserve">used </w:t>
      </w:r>
      <w:r w:rsidRPr="51B05A06" w:rsidR="04441F2A">
        <w:rPr>
          <w:sz w:val="18"/>
          <w:szCs w:val="18"/>
        </w:rPr>
        <w:t>b</w:t>
      </w:r>
      <w:r w:rsidRPr="51B05A06" w:rsidR="1918B877">
        <w:rPr>
          <w:sz w:val="18"/>
          <w:szCs w:val="18"/>
        </w:rPr>
        <w:t>y</w:t>
      </w:r>
      <w:r w:rsidRPr="210B29F5" w:rsidR="1918B877">
        <w:rPr>
          <w:sz w:val="18"/>
          <w:szCs w:val="18"/>
        </w:rPr>
        <w:t xml:space="preserve"> SMTP to secure connection to mail server</w:t>
      </w:r>
    </w:p>
    <w:p w:rsidR="328E29B3" w:rsidP="4BD0B74F" w:rsidRDefault="196C9369" w14:paraId="0F285E4E" w14:textId="05A471F6">
      <w:pPr>
        <w:rPr>
          <w:sz w:val="18"/>
          <w:szCs w:val="18"/>
        </w:rPr>
      </w:pPr>
      <w:r w:rsidRPr="028AE7AF">
        <w:rPr>
          <w:sz w:val="18"/>
          <w:szCs w:val="18"/>
        </w:rPr>
        <w:t>IP: ...</w:t>
      </w:r>
      <w:r w:rsidRPr="3B389423" w:rsidR="0768ACB4">
        <w:rPr>
          <w:sz w:val="18"/>
          <w:szCs w:val="18"/>
        </w:rPr>
        <w:t xml:space="preserve"> All sorts of shit</w:t>
      </w:r>
    </w:p>
    <w:p w:rsidR="62519C90" w:rsidP="028AE7AF" w:rsidRDefault="62519C90" w14:paraId="3F4994A2" w14:textId="43045459">
      <w:pPr>
        <w:rPr>
          <w:sz w:val="18"/>
          <w:szCs w:val="18"/>
        </w:rPr>
      </w:pPr>
      <w:r w:rsidRPr="763DF70E">
        <w:rPr>
          <w:sz w:val="18"/>
          <w:szCs w:val="18"/>
        </w:rPr>
        <w:t>SMTP: to send the email across</w:t>
      </w:r>
    </w:p>
    <w:p w:rsidR="328E29B3" w:rsidP="4BD0B74F" w:rsidRDefault="328E29B3" w14:paraId="1977F343" w14:textId="7F0FD483">
      <w:pPr>
        <w:rPr>
          <w:sz w:val="18"/>
          <w:szCs w:val="18"/>
        </w:rPr>
      </w:pPr>
      <w:r w:rsidRPr="63E455BC">
        <w:rPr>
          <w:sz w:val="18"/>
          <w:szCs w:val="18"/>
        </w:rPr>
        <w:t>DNS: find email server</w:t>
      </w:r>
    </w:p>
    <w:p w:rsidR="7CA9C7F8" w:rsidP="63E455BC" w:rsidRDefault="6AFAEC73" w14:paraId="176AC461" w14:textId="7FEE0AAF">
      <w:pPr>
        <w:rPr>
          <w:sz w:val="18"/>
          <w:szCs w:val="18"/>
        </w:rPr>
      </w:pPr>
      <w:r w:rsidRPr="763DF70E">
        <w:rPr>
          <w:sz w:val="18"/>
          <w:szCs w:val="18"/>
        </w:rPr>
        <w:t>UDP: used by DNS</w:t>
      </w:r>
    </w:p>
    <w:p w:rsidR="4BD0B74F" w:rsidP="4BD0B74F" w:rsidRDefault="4BD0B74F" w14:paraId="370A8002" w14:textId="7276F309">
      <w:pPr>
        <w:rPr>
          <w:sz w:val="18"/>
          <w:szCs w:val="18"/>
        </w:rPr>
      </w:pPr>
    </w:p>
    <w:p w:rsidR="4BD0B74F" w:rsidP="4BD0B74F" w:rsidRDefault="4BD0B74F" w14:paraId="75A4386C" w14:textId="7812F9EC">
      <w:pPr>
        <w:rPr>
          <w:sz w:val="18"/>
          <w:szCs w:val="18"/>
        </w:rPr>
      </w:pPr>
    </w:p>
    <w:p w:rsidR="328E29B3" w:rsidP="4BD0B74F" w:rsidRDefault="328E29B3" w14:paraId="1E79E423" w14:textId="0EF3E4FD">
      <w:pPr>
        <w:rPr>
          <w:sz w:val="18"/>
          <w:szCs w:val="18"/>
        </w:rPr>
      </w:pPr>
    </w:p>
    <w:p w:rsidR="328E29B3" w:rsidP="4BD0B74F" w:rsidRDefault="196C9369" w14:paraId="0A5BC389" w14:textId="596ED70E">
      <w:pPr>
        <w:rPr>
          <w:sz w:val="18"/>
          <w:szCs w:val="18"/>
        </w:rPr>
      </w:pPr>
      <w:r w:rsidRPr="028AE7AF">
        <w:rPr>
          <w:sz w:val="18"/>
          <w:szCs w:val="18"/>
        </w:rPr>
        <w:t xml:space="preserve">d) </w:t>
      </w:r>
    </w:p>
    <w:p w:rsidR="028AE7AF" w:rsidP="028AE7AF" w:rsidRDefault="028AE7AF" w14:paraId="620ED483" w14:textId="48429CC8">
      <w:pPr>
        <w:rPr>
          <w:sz w:val="18"/>
          <w:szCs w:val="18"/>
        </w:rPr>
      </w:pPr>
    </w:p>
    <w:p w:rsidR="5465DB64" w:rsidP="028AE7AF" w:rsidRDefault="5465DB64" w14:paraId="38D60412" w14:textId="49FF1C52">
      <w:pPr>
        <w:rPr>
          <w:sz w:val="18"/>
          <w:szCs w:val="18"/>
        </w:rPr>
      </w:pPr>
      <w:r w:rsidRPr="763DF70E">
        <w:rPr>
          <w:sz w:val="18"/>
          <w:szCs w:val="18"/>
        </w:rPr>
        <w:t>Doesn't matter what you choose, just justify your answer (basically speed vs reliability)</w:t>
      </w:r>
    </w:p>
    <w:p w:rsidR="328E29B3" w:rsidP="4BD0B74F" w:rsidRDefault="328E29B3" w14:paraId="3131DE2B" w14:textId="37D43A21">
      <w:pPr>
        <w:rPr>
          <w:sz w:val="18"/>
          <w:szCs w:val="18"/>
        </w:rPr>
      </w:pPr>
      <w:r w:rsidRPr="4BD0B74F">
        <w:rPr>
          <w:sz w:val="18"/>
          <w:szCs w:val="18"/>
        </w:rPr>
        <w:t>TCP.</w:t>
      </w:r>
    </w:p>
    <w:p w:rsidR="328E29B3" w:rsidP="4BD0B74F" w:rsidRDefault="328E29B3" w14:paraId="07939E09" w14:textId="7D43B4EB">
      <w:pPr>
        <w:rPr>
          <w:sz w:val="18"/>
          <w:szCs w:val="18"/>
        </w:rPr>
      </w:pPr>
      <w:r w:rsidRPr="63E455BC">
        <w:rPr>
          <w:sz w:val="18"/>
          <w:szCs w:val="18"/>
        </w:rPr>
        <w:t xml:space="preserve">TCP is more reliable than UDP, therefore can ensure the videos are delivered to the user correctly. </w:t>
      </w:r>
    </w:p>
    <w:p w:rsidR="328E29B3" w:rsidP="028AE7AF" w:rsidRDefault="196C9369" w14:paraId="3EF332E2" w14:textId="57A16592">
      <w:pPr>
        <w:rPr>
          <w:sz w:val="18"/>
          <w:szCs w:val="18"/>
        </w:rPr>
      </w:pPr>
      <w:r w:rsidRPr="028AE7AF">
        <w:rPr>
          <w:sz w:val="18"/>
          <w:szCs w:val="18"/>
        </w:rPr>
        <w:t>Pre-buffering can be used to send a few seconds of the video in advance, storing them locally.</w:t>
      </w:r>
    </w:p>
    <w:p w:rsidR="328E29B3" w:rsidP="028AE7AF" w:rsidRDefault="328E29B3" w14:paraId="1ABC40B3" w14:textId="60B17352">
      <w:pPr>
        <w:rPr>
          <w:sz w:val="18"/>
          <w:szCs w:val="18"/>
        </w:rPr>
      </w:pPr>
    </w:p>
    <w:p w:rsidR="328E29B3" w:rsidP="4BD0B74F" w:rsidRDefault="69E2F5C6" w14:paraId="3818E87D" w14:textId="0A233155">
      <w:pPr>
        <w:rPr>
          <w:sz w:val="18"/>
          <w:szCs w:val="18"/>
        </w:rPr>
      </w:pPr>
      <w:r w:rsidRPr="763DF70E">
        <w:rPr>
          <w:sz w:val="18"/>
          <w:szCs w:val="18"/>
        </w:rPr>
        <w:t>UDP</w:t>
      </w:r>
      <w:r w:rsidRPr="763DF70E" w:rsidR="348C70A2">
        <w:rPr>
          <w:sz w:val="18"/>
          <w:szCs w:val="18"/>
        </w:rPr>
        <w:t>.</w:t>
      </w:r>
      <w:r w:rsidRPr="763DF70E" w:rsidR="196C9369">
        <w:rPr>
          <w:sz w:val="18"/>
          <w:szCs w:val="18"/>
        </w:rPr>
        <w:t xml:space="preserve"> </w:t>
      </w:r>
    </w:p>
    <w:p w:rsidR="4BD0B74F" w:rsidP="4BD0B74F" w:rsidRDefault="251637EA" w14:paraId="6387C3AB" w14:textId="5B1E0947">
      <w:pPr>
        <w:rPr>
          <w:sz w:val="18"/>
          <w:szCs w:val="18"/>
        </w:rPr>
      </w:pPr>
      <w:r w:rsidRPr="028AE7AF">
        <w:rPr>
          <w:sz w:val="18"/>
          <w:szCs w:val="18"/>
        </w:rPr>
        <w:t>I am speed</w:t>
      </w:r>
    </w:p>
    <w:p w:rsidR="4BD0B74F" w:rsidP="4BD0B74F" w:rsidRDefault="4BD0B74F" w14:paraId="192A4F92" w14:textId="6D2E9651">
      <w:pPr>
        <w:rPr>
          <w:sz w:val="18"/>
          <w:szCs w:val="18"/>
        </w:rPr>
      </w:pPr>
    </w:p>
    <w:p w:rsidR="328E29B3" w:rsidP="4BD0B74F" w:rsidRDefault="328E29B3" w14:paraId="6800E08F" w14:textId="2F844C34">
      <w:pPr>
        <w:rPr>
          <w:sz w:val="18"/>
          <w:szCs w:val="18"/>
        </w:rPr>
      </w:pPr>
      <w:r w:rsidRPr="4BD0B74F">
        <w:rPr>
          <w:sz w:val="18"/>
          <w:szCs w:val="18"/>
        </w:rPr>
        <w:t xml:space="preserve">e) </w:t>
      </w:r>
      <w:r>
        <w:tab/>
      </w:r>
    </w:p>
    <w:p w:rsidR="328E29B3" w:rsidP="4BD0B74F" w:rsidRDefault="328E29B3" w14:paraId="7C755D73" w14:textId="7C1A7800">
      <w:pPr>
        <w:rPr>
          <w:sz w:val="18"/>
          <w:szCs w:val="18"/>
        </w:rPr>
      </w:pPr>
      <w:r w:rsidRPr="4BD0B74F">
        <w:rPr>
          <w:sz w:val="18"/>
          <w:szCs w:val="18"/>
        </w:rPr>
        <w:t>a) Social Engineering</w:t>
      </w:r>
    </w:p>
    <w:p w:rsidR="328E29B3" w:rsidP="4BD0B74F" w:rsidRDefault="328E29B3" w14:paraId="4D791800" w14:textId="6A012AB8">
      <w:pPr>
        <w:rPr>
          <w:sz w:val="18"/>
          <w:szCs w:val="18"/>
        </w:rPr>
      </w:pPr>
      <w:r w:rsidRPr="4BD0B74F">
        <w:rPr>
          <w:sz w:val="18"/>
          <w:szCs w:val="18"/>
        </w:rPr>
        <w:t xml:space="preserve">b) </w:t>
      </w:r>
    </w:p>
    <w:p w:rsidR="328E29B3" w:rsidP="4BD0B74F" w:rsidRDefault="196C9369" w14:paraId="0970E28B" w14:textId="09858485">
      <w:pPr>
        <w:rPr>
          <w:sz w:val="18"/>
          <w:szCs w:val="18"/>
        </w:rPr>
      </w:pPr>
      <w:r w:rsidRPr="028AE7AF">
        <w:rPr>
          <w:sz w:val="18"/>
          <w:szCs w:val="18"/>
        </w:rPr>
        <w:t xml:space="preserve">1) </w:t>
      </w:r>
      <w:r w:rsidRPr="028AE7AF" w:rsidR="5EC20E56">
        <w:rPr>
          <w:sz w:val="18"/>
          <w:szCs w:val="18"/>
        </w:rPr>
        <w:t>Don’t expose phone line outside of tv network station, so the server cannot be remotely accessed</w:t>
      </w:r>
    </w:p>
    <w:p w:rsidR="328E29B3" w:rsidP="028AE7AF" w:rsidRDefault="196C9369" w14:paraId="687B43E8" w14:textId="67C2B9C8">
      <w:pPr>
        <w:rPr>
          <w:sz w:val="18"/>
          <w:szCs w:val="18"/>
        </w:rPr>
      </w:pPr>
      <w:r w:rsidRPr="028AE7AF">
        <w:rPr>
          <w:sz w:val="18"/>
          <w:szCs w:val="18"/>
        </w:rPr>
        <w:t>2) Educate security staff on the dangers of social Engineering</w:t>
      </w:r>
      <w:r w:rsidRPr="028AE7AF" w:rsidR="31CF0AA7">
        <w:rPr>
          <w:sz w:val="18"/>
          <w:szCs w:val="18"/>
        </w:rPr>
        <w:t>, so that they always ask for ID cards. 2 factor verification</w:t>
      </w:r>
      <w:r w:rsidRPr="028AE7AF">
        <w:rPr>
          <w:sz w:val="18"/>
          <w:szCs w:val="18"/>
        </w:rPr>
        <w:t xml:space="preserve"> </w:t>
      </w:r>
    </w:p>
    <w:p w:rsidR="328E29B3" w:rsidP="4BD0B74F" w:rsidRDefault="328E29B3" w14:paraId="2597B3D0" w14:textId="4E1E8479">
      <w:pPr>
        <w:rPr>
          <w:sz w:val="18"/>
          <w:szCs w:val="18"/>
        </w:rPr>
      </w:pPr>
      <w:r w:rsidRPr="34BD5F6D">
        <w:rPr>
          <w:sz w:val="18"/>
          <w:szCs w:val="18"/>
        </w:rPr>
        <w:t>3) Do not give out modem phone numbers to security guards</w:t>
      </w:r>
      <w:r w:rsidRPr="3B389423" w:rsidR="093B320B">
        <w:rPr>
          <w:sz w:val="18"/>
          <w:szCs w:val="18"/>
        </w:rPr>
        <w:t>(Principle of least privilege)</w:t>
      </w:r>
      <w:r w:rsidRPr="3B389423" w:rsidR="41BACCDB">
        <w:rPr>
          <w:sz w:val="18"/>
          <w:szCs w:val="18"/>
        </w:rPr>
        <w:t>.</w:t>
      </w:r>
      <w:r w:rsidRPr="34BD5F6D">
        <w:rPr>
          <w:sz w:val="18"/>
          <w:szCs w:val="18"/>
        </w:rPr>
        <w:t xml:space="preserve"> </w:t>
      </w:r>
    </w:p>
    <w:p w:rsidR="4BD0B74F" w:rsidP="4BD0B74F" w:rsidRDefault="4BD0B74F" w14:paraId="755B50B1" w14:textId="5A687DE5">
      <w:pPr>
        <w:rPr>
          <w:sz w:val="18"/>
          <w:szCs w:val="18"/>
        </w:rPr>
      </w:pPr>
    </w:p>
    <w:p w:rsidR="4BD0B74F" w:rsidP="4BD0B74F" w:rsidRDefault="4BD0B74F" w14:paraId="628752E4" w14:textId="7D74A9CA">
      <w:pPr>
        <w:rPr>
          <w:sz w:val="18"/>
          <w:szCs w:val="18"/>
        </w:rPr>
      </w:pPr>
    </w:p>
    <w:p w:rsidR="4BD0B74F" w:rsidP="4BD0B74F" w:rsidRDefault="4BD0B74F" w14:paraId="759E340F" w14:textId="33529494">
      <w:pPr>
        <w:rPr>
          <w:sz w:val="18"/>
          <w:szCs w:val="18"/>
        </w:rPr>
      </w:pPr>
    </w:p>
    <w:p w:rsidR="4BD0B74F" w:rsidP="4BD0B74F" w:rsidRDefault="4BD0B74F" w14:paraId="43491C8D" w14:textId="193B19DA">
      <w:pPr>
        <w:rPr>
          <w:sz w:val="18"/>
          <w:szCs w:val="18"/>
        </w:rPr>
      </w:pPr>
    </w:p>
    <w:p w:rsidR="328E29B3" w:rsidP="4BD0B74F" w:rsidRDefault="328E29B3" w14:paraId="5CFF2CD7" w14:textId="1BAA6460">
      <w:pPr>
        <w:rPr>
          <w:sz w:val="18"/>
          <w:szCs w:val="18"/>
        </w:rPr>
      </w:pPr>
      <w:r w:rsidRPr="4BD0B74F">
        <w:rPr>
          <w:sz w:val="18"/>
          <w:szCs w:val="18"/>
        </w:rPr>
        <w:t>2</w:t>
      </w:r>
    </w:p>
    <w:p w:rsidR="328E29B3" w:rsidP="4BD0B74F" w:rsidRDefault="328E29B3" w14:paraId="31550EF8" w14:textId="03AC0A5B">
      <w:pPr>
        <w:rPr>
          <w:sz w:val="18"/>
          <w:szCs w:val="18"/>
        </w:rPr>
      </w:pPr>
      <w:r w:rsidRPr="4BD0B74F">
        <w:rPr>
          <w:sz w:val="18"/>
          <w:szCs w:val="18"/>
        </w:rPr>
        <w:t>a)</w:t>
      </w:r>
    </w:p>
    <w:p w:rsidR="328E29B3" w:rsidP="4BD0B74F" w:rsidRDefault="328E29B3" w14:paraId="2611EC22" w14:textId="7EF291BC">
      <w:pPr>
        <w:rPr>
          <w:sz w:val="18"/>
          <w:szCs w:val="18"/>
        </w:rPr>
      </w:pPr>
      <w:r w:rsidRPr="4BD0B74F">
        <w:rPr>
          <w:sz w:val="18"/>
          <w:szCs w:val="18"/>
        </w:rPr>
        <w:t>i)</w:t>
      </w:r>
    </w:p>
    <w:p w:rsidR="328E29B3" w:rsidP="4BD0B74F" w:rsidRDefault="328E29B3" w14:paraId="74EB0DD4" w14:textId="29CE64B1">
      <w:pPr>
        <w:rPr>
          <w:sz w:val="18"/>
          <w:szCs w:val="18"/>
        </w:rPr>
      </w:pPr>
      <w:r w:rsidRPr="4BD0B74F">
        <w:rPr>
          <w:sz w:val="18"/>
          <w:szCs w:val="18"/>
        </w:rPr>
        <w:t>x = (g^b mod p) = 27</w:t>
      </w:r>
    </w:p>
    <w:p w:rsidR="328E29B3" w:rsidP="4BD0B74F" w:rsidRDefault="328E29B3" w14:paraId="0DBD2F6A" w14:textId="2DC33F19">
      <w:pPr>
        <w:rPr>
          <w:sz w:val="18"/>
          <w:szCs w:val="18"/>
        </w:rPr>
      </w:pPr>
      <w:r w:rsidRPr="4BD0B74F">
        <w:rPr>
          <w:sz w:val="18"/>
          <w:szCs w:val="18"/>
        </w:rPr>
        <w:t>key =  x^a mod p = 40</w:t>
      </w:r>
    </w:p>
    <w:p w:rsidR="4BD0B74F" w:rsidP="4BD0B74F" w:rsidRDefault="4BD0B74F" w14:paraId="3F7E23D1" w14:textId="520BA195">
      <w:pPr>
        <w:rPr>
          <w:sz w:val="18"/>
          <w:szCs w:val="18"/>
        </w:rPr>
      </w:pPr>
    </w:p>
    <w:p w:rsidR="4BD0B74F" w:rsidP="4BD0B74F" w:rsidRDefault="4BD0B74F" w14:paraId="5381A6FC" w14:textId="157EA206">
      <w:pPr>
        <w:rPr>
          <w:sz w:val="18"/>
          <w:szCs w:val="18"/>
        </w:rPr>
      </w:pPr>
    </w:p>
    <w:p w:rsidR="328E29B3" w:rsidP="4BD0B74F" w:rsidRDefault="328E29B3" w14:paraId="3ED8F524" w14:textId="06EF0D29">
      <w:pPr>
        <w:rPr>
          <w:sz w:val="18"/>
          <w:szCs w:val="18"/>
        </w:rPr>
      </w:pPr>
      <w:r w:rsidRPr="4BD0B74F">
        <w:rPr>
          <w:sz w:val="18"/>
          <w:szCs w:val="18"/>
        </w:rPr>
        <w:t>ii) "pass" + 40 = "dogg"</w:t>
      </w:r>
    </w:p>
    <w:p w:rsidR="4BD0B74F" w:rsidP="4BD0B74F" w:rsidRDefault="4BD0B74F" w14:paraId="71845F55" w14:textId="069F6CE4">
      <w:pPr>
        <w:rPr>
          <w:sz w:val="18"/>
          <w:szCs w:val="18"/>
        </w:rPr>
      </w:pPr>
    </w:p>
    <w:p w:rsidR="4BD0B74F" w:rsidP="4BD0B74F" w:rsidRDefault="4BD0B74F" w14:paraId="76DB559A" w14:textId="0E68088C">
      <w:pPr>
        <w:rPr>
          <w:sz w:val="18"/>
          <w:szCs w:val="18"/>
        </w:rPr>
      </w:pPr>
    </w:p>
    <w:p w:rsidR="328E29B3" w:rsidP="4BD0B74F" w:rsidRDefault="328E29B3" w14:paraId="17547230" w14:textId="4556C166">
      <w:pPr>
        <w:rPr>
          <w:sz w:val="18"/>
          <w:szCs w:val="18"/>
        </w:rPr>
      </w:pPr>
      <w:r w:rsidRPr="4BD0B74F">
        <w:rPr>
          <w:sz w:val="18"/>
          <w:szCs w:val="18"/>
        </w:rPr>
        <w:t xml:space="preserve">b) </w:t>
      </w:r>
    </w:p>
    <w:p w:rsidR="328E29B3" w:rsidP="4BD0B74F" w:rsidRDefault="328E29B3" w14:paraId="55EBDF8F" w14:textId="2CA64C8C">
      <w:pPr>
        <w:rPr>
          <w:sz w:val="18"/>
          <w:szCs w:val="18"/>
        </w:rPr>
      </w:pPr>
      <w:r w:rsidRPr="4BD0B74F">
        <w:rPr>
          <w:sz w:val="18"/>
          <w:szCs w:val="18"/>
        </w:rPr>
        <w:t>i)</w:t>
      </w:r>
    </w:p>
    <w:p w:rsidR="328E29B3" w:rsidP="4BD0B74F" w:rsidRDefault="328E29B3" w14:paraId="41D7140C" w14:textId="607F2311">
      <w:pPr>
        <w:rPr>
          <w:sz w:val="18"/>
          <w:szCs w:val="18"/>
        </w:rPr>
      </w:pPr>
      <w:r w:rsidRPr="4BD0B74F">
        <w:rPr>
          <w:sz w:val="18"/>
          <w:szCs w:val="18"/>
        </w:rPr>
        <w:t xml:space="preserve">192.168.0.0/14: </w:t>
      </w:r>
    </w:p>
    <w:p w:rsidR="328E29B3" w:rsidP="4BD0B74F" w:rsidRDefault="328E29B3" w14:paraId="41900CF4" w14:textId="2AA67148">
      <w:pPr>
        <w:rPr>
          <w:sz w:val="18"/>
          <w:szCs w:val="18"/>
        </w:rPr>
      </w:pPr>
      <w:r w:rsidRPr="4BD0B74F">
        <w:rPr>
          <w:sz w:val="18"/>
          <w:szCs w:val="18"/>
        </w:rPr>
        <w:t>Mask Bits 14</w:t>
      </w:r>
    </w:p>
    <w:p w:rsidR="328E29B3" w:rsidP="4BD0B74F" w:rsidRDefault="328E29B3" w14:paraId="77E9614D" w14:textId="73F026FA">
      <w:pPr>
        <w:rPr>
          <w:sz w:val="18"/>
          <w:szCs w:val="18"/>
        </w:rPr>
      </w:pPr>
      <w:r w:rsidRPr="4BD0B74F">
        <w:rPr>
          <w:sz w:val="18"/>
          <w:szCs w:val="18"/>
        </w:rPr>
        <w:t>CIDR IP Range: 192.168.0.0 - 192.171.255.255</w:t>
      </w:r>
    </w:p>
    <w:p w:rsidR="4BD0B74F" w:rsidP="4BD0B74F" w:rsidRDefault="4BD0B74F" w14:paraId="04A77004" w14:textId="37EA1682">
      <w:pPr>
        <w:rPr>
          <w:sz w:val="18"/>
          <w:szCs w:val="18"/>
        </w:rPr>
      </w:pPr>
    </w:p>
    <w:p w:rsidR="4BD0B74F" w:rsidP="4BD0B74F" w:rsidRDefault="4BD0B74F" w14:paraId="2CADEC6F" w14:textId="58101DB1">
      <w:pPr>
        <w:rPr>
          <w:sz w:val="18"/>
          <w:szCs w:val="18"/>
        </w:rPr>
      </w:pPr>
    </w:p>
    <w:p w:rsidR="328E29B3" w:rsidP="4BD0B74F" w:rsidRDefault="328E29B3" w14:paraId="241DE368" w14:textId="0EE7FD35">
      <w:pPr>
        <w:rPr>
          <w:sz w:val="18"/>
          <w:szCs w:val="18"/>
        </w:rPr>
      </w:pPr>
      <w:r w:rsidRPr="4BD0B74F">
        <w:rPr>
          <w:sz w:val="18"/>
          <w:szCs w:val="18"/>
        </w:rPr>
        <w:t xml:space="preserve">192.173.0.0/16: </w:t>
      </w:r>
    </w:p>
    <w:p w:rsidR="328E29B3" w:rsidP="4BD0B74F" w:rsidRDefault="328E29B3" w14:paraId="00246A5E" w14:textId="551BB92C">
      <w:pPr>
        <w:rPr>
          <w:sz w:val="18"/>
          <w:szCs w:val="18"/>
        </w:rPr>
      </w:pPr>
      <w:r w:rsidRPr="4BD0B74F">
        <w:rPr>
          <w:sz w:val="18"/>
          <w:szCs w:val="18"/>
        </w:rPr>
        <w:t>CIDR IP Range 192.173.0.0 - 192.173.255.255</w:t>
      </w:r>
    </w:p>
    <w:p w:rsidR="4BD0B74F" w:rsidP="4BD0B74F" w:rsidRDefault="4BD0B74F" w14:paraId="143580C3" w14:textId="21707AC1">
      <w:pPr>
        <w:rPr>
          <w:sz w:val="18"/>
          <w:szCs w:val="18"/>
        </w:rPr>
      </w:pPr>
    </w:p>
    <w:p w:rsidR="4BD0B74F" w:rsidP="4BD0B74F" w:rsidRDefault="4BD0B74F" w14:paraId="7BBF7AB6" w14:textId="020CE0F1">
      <w:pPr>
        <w:rPr>
          <w:sz w:val="18"/>
          <w:szCs w:val="18"/>
        </w:rPr>
      </w:pPr>
    </w:p>
    <w:p w:rsidR="328E29B3" w:rsidP="4BD0B74F" w:rsidRDefault="328E29B3" w14:paraId="191EF5E8" w14:textId="71523C03">
      <w:pPr>
        <w:rPr>
          <w:sz w:val="18"/>
          <w:szCs w:val="18"/>
        </w:rPr>
      </w:pPr>
      <w:r w:rsidRPr="4BD0B74F">
        <w:rPr>
          <w:sz w:val="18"/>
          <w:szCs w:val="18"/>
        </w:rPr>
        <w:t>So 192.172.*.* are missing.</w:t>
      </w:r>
    </w:p>
    <w:p w:rsidR="328E29B3" w:rsidP="4BD0B74F" w:rsidRDefault="5EFA0C5A" w14:paraId="65CBE347" w14:textId="141E717B">
      <w:pPr>
        <w:rPr>
          <w:sz w:val="18"/>
          <w:szCs w:val="18"/>
        </w:rPr>
      </w:pPr>
      <w:r w:rsidRPr="0B3B43F9">
        <w:rPr>
          <w:sz w:val="18"/>
          <w:szCs w:val="18"/>
        </w:rPr>
        <w:t xml:space="preserve"> </w:t>
      </w:r>
    </w:p>
    <w:p w:rsidR="328E29B3" w:rsidP="0B3B43F9" w:rsidRDefault="6EE124B8" w14:paraId="2755E0F1" w14:textId="78AF6830">
      <w:pPr>
        <w:rPr>
          <w:sz w:val="18"/>
          <w:szCs w:val="18"/>
        </w:rPr>
      </w:pPr>
      <w:r w:rsidRPr="0B3B43F9">
        <w:rPr>
          <w:sz w:val="18"/>
          <w:szCs w:val="18"/>
        </w:rPr>
        <w:t xml:space="preserve">0.0.0/0 </w:t>
      </w:r>
      <w:r w:rsidRPr="0B3B43F9" w:rsidR="5EFA0C5A">
        <w:rPr>
          <w:sz w:val="18"/>
          <w:szCs w:val="18"/>
        </w:rPr>
        <w:t>ii) 0.</w:t>
      </w:r>
    </w:p>
    <w:p w:rsidR="4BD0B74F" w:rsidP="4BD0B74F" w:rsidRDefault="4BD0B74F" w14:paraId="3D2BD259" w14:textId="27128F56">
      <w:pPr>
        <w:rPr>
          <w:sz w:val="18"/>
          <w:szCs w:val="18"/>
        </w:rPr>
      </w:pPr>
    </w:p>
    <w:p w:rsidR="4BD0B74F" w:rsidP="4BD0B74F" w:rsidRDefault="4BD0B74F" w14:paraId="5873A991" w14:textId="74C6BC37">
      <w:pPr>
        <w:rPr>
          <w:sz w:val="18"/>
          <w:szCs w:val="18"/>
        </w:rPr>
      </w:pPr>
    </w:p>
    <w:p w:rsidR="328E29B3" w:rsidP="4BD0B74F" w:rsidRDefault="328E29B3" w14:paraId="74EDB1F1" w14:textId="721FC187">
      <w:pPr>
        <w:rPr>
          <w:sz w:val="18"/>
          <w:szCs w:val="18"/>
        </w:rPr>
      </w:pPr>
      <w:r w:rsidRPr="4BD0B74F">
        <w:rPr>
          <w:sz w:val="18"/>
          <w:szCs w:val="18"/>
        </w:rPr>
        <w:t xml:space="preserve">c) </w:t>
      </w:r>
    </w:p>
    <w:p w:rsidR="328E29B3" w:rsidP="4BD0B74F" w:rsidRDefault="328E29B3" w14:paraId="00719842" w14:textId="4AA8BF32">
      <w:pPr>
        <w:rPr>
          <w:sz w:val="18"/>
          <w:szCs w:val="18"/>
        </w:rPr>
      </w:pPr>
      <w:r w:rsidRPr="4BD0B74F">
        <w:rPr>
          <w:sz w:val="18"/>
          <w:szCs w:val="18"/>
        </w:rPr>
        <w:t xml:space="preserve">a) </w:t>
      </w:r>
    </w:p>
    <w:p w:rsidR="328E29B3" w:rsidP="4BD0B74F" w:rsidRDefault="1F487158" w14:paraId="24213948" w14:textId="0DE09AEA">
      <w:pPr>
        <w:rPr>
          <w:sz w:val="18"/>
          <w:szCs w:val="18"/>
        </w:rPr>
      </w:pPr>
      <w:r w:rsidRPr="1963D3A5">
        <w:rPr>
          <w:sz w:val="18"/>
          <w:szCs w:val="18"/>
        </w:rPr>
        <w:t>i) FDDI:</w:t>
      </w:r>
      <w:r w:rsidRPr="1963D3A5" w:rsidR="32930363">
        <w:rPr>
          <w:sz w:val="18"/>
          <w:szCs w:val="18"/>
        </w:rPr>
        <w:t xml:space="preserve"> 1 class A, 49 class Bs (1*</w:t>
      </w:r>
      <w:r w:rsidRPr="1963D3A5" w:rsidR="2725A710">
        <w:rPr>
          <w:sz w:val="18"/>
          <w:szCs w:val="18"/>
        </w:rPr>
        <w:t>4</w:t>
      </w:r>
      <w:r w:rsidRPr="1963D3A5" w:rsidR="32930363">
        <w:rPr>
          <w:sz w:val="18"/>
          <w:szCs w:val="18"/>
        </w:rPr>
        <w:t xml:space="preserve"> + </w:t>
      </w:r>
      <w:r w:rsidRPr="1963D3A5" w:rsidR="4EDAB532">
        <w:rPr>
          <w:sz w:val="18"/>
          <w:szCs w:val="18"/>
        </w:rPr>
        <w:t>2</w:t>
      </w:r>
      <w:r w:rsidRPr="1963D3A5" w:rsidR="32930363">
        <w:rPr>
          <w:sz w:val="18"/>
          <w:szCs w:val="18"/>
        </w:rPr>
        <w:t xml:space="preserve"> * 49) = </w:t>
      </w:r>
      <w:r w:rsidRPr="1963D3A5" w:rsidR="0A42932F">
        <w:rPr>
          <w:sz w:val="18"/>
          <w:szCs w:val="18"/>
        </w:rPr>
        <w:t>102</w:t>
      </w:r>
      <w:r w:rsidRPr="1963D3A5" w:rsidR="4E56DC76">
        <w:rPr>
          <w:sz w:val="18"/>
          <w:szCs w:val="18"/>
        </w:rPr>
        <w:t xml:space="preserve"> (How do we have 1 class A?, like it connects back to itself? Is that still considered FDDI?)</w:t>
      </w:r>
      <w:r w:rsidRPr="1963D3A5" w:rsidR="1FF7A203">
        <w:rPr>
          <w:sz w:val="18"/>
          <w:szCs w:val="18"/>
        </w:rPr>
        <w:t>y</w:t>
      </w:r>
    </w:p>
    <w:p w:rsidR="328E29B3" w:rsidP="4BD0B74F" w:rsidRDefault="328E29B3" w14:paraId="20354C6D" w14:textId="20B8D8C0">
      <w:pPr>
        <w:rPr>
          <w:sz w:val="18"/>
          <w:szCs w:val="18"/>
        </w:rPr>
      </w:pPr>
      <w:r w:rsidRPr="4BD0B74F">
        <w:rPr>
          <w:sz w:val="18"/>
          <w:szCs w:val="18"/>
        </w:rPr>
        <w:t>ii)</w:t>
      </w:r>
      <w:r w:rsidRPr="5874985A" w:rsidR="559B7397">
        <w:rPr>
          <w:sz w:val="18"/>
          <w:szCs w:val="18"/>
        </w:rPr>
        <w:t xml:space="preserve"> </w:t>
      </w:r>
      <w:r w:rsidRPr="4BD0B74F">
        <w:rPr>
          <w:sz w:val="18"/>
          <w:szCs w:val="18"/>
        </w:rPr>
        <w:t>ring: (2 per host) 100</w:t>
      </w:r>
    </w:p>
    <w:p w:rsidR="328E29B3" w:rsidP="4BD0B74F" w:rsidRDefault="328E29B3" w14:paraId="2110F14D" w14:textId="198C4C94">
      <w:pPr>
        <w:rPr>
          <w:sz w:val="18"/>
          <w:szCs w:val="18"/>
        </w:rPr>
      </w:pPr>
      <w:r w:rsidRPr="34BD5F6D">
        <w:rPr>
          <w:sz w:val="18"/>
          <w:szCs w:val="18"/>
        </w:rPr>
        <w:t xml:space="preserve">iii) line: (ring - </w:t>
      </w:r>
      <w:r w:rsidRPr="5874985A" w:rsidR="764900FE">
        <w:rPr>
          <w:sz w:val="18"/>
          <w:szCs w:val="18"/>
        </w:rPr>
        <w:t>2</w:t>
      </w:r>
      <w:r w:rsidRPr="5874985A">
        <w:rPr>
          <w:sz w:val="18"/>
          <w:szCs w:val="18"/>
        </w:rPr>
        <w:t>) 9</w:t>
      </w:r>
      <w:r w:rsidRPr="5874985A" w:rsidR="16F07142">
        <w:rPr>
          <w:sz w:val="18"/>
          <w:szCs w:val="18"/>
        </w:rPr>
        <w:t>8</w:t>
      </w:r>
      <w:commentRangeStart w:id="1"/>
      <w:commentRangeStart w:id="2"/>
      <w:commentRangeEnd w:id="1"/>
      <w:r>
        <w:commentReference w:id="1"/>
      </w:r>
      <w:commentRangeEnd w:id="2"/>
      <w:r>
        <w:commentReference w:id="2"/>
      </w:r>
    </w:p>
    <w:p w:rsidR="328E29B3" w:rsidP="4BD0B74F" w:rsidRDefault="328E29B3" w14:paraId="4FBE9C78" w14:textId="2A9D2C36">
      <w:pPr>
        <w:rPr>
          <w:sz w:val="18"/>
          <w:szCs w:val="18"/>
        </w:rPr>
      </w:pPr>
      <w:r w:rsidRPr="4BD0B74F">
        <w:rPr>
          <w:sz w:val="18"/>
          <w:szCs w:val="18"/>
        </w:rPr>
        <w:t>iv) bus: 50</w:t>
      </w:r>
    </w:p>
    <w:p w:rsidR="4BD0B74F" w:rsidP="4BD0B74F" w:rsidRDefault="4BD0B74F" w14:paraId="66025D62" w14:textId="1D0A16A3">
      <w:pPr>
        <w:rPr>
          <w:sz w:val="18"/>
          <w:szCs w:val="18"/>
        </w:rPr>
      </w:pPr>
    </w:p>
    <w:p w:rsidR="4BD0B74F" w:rsidP="43749088" w:rsidRDefault="42B65015" w14:paraId="4B8C2687" w14:textId="55902E24">
      <w:pPr>
        <w:rPr>
          <w:sz w:val="18"/>
          <w:szCs w:val="18"/>
        </w:rPr>
      </w:pPr>
      <w:r w:rsidRPr="43749088">
        <w:rPr>
          <w:sz w:val="18"/>
          <w:szCs w:val="18"/>
        </w:rPr>
        <w:t>b)</w:t>
      </w:r>
    </w:p>
    <w:p w:rsidR="4BD0B74F" w:rsidP="43749088" w:rsidRDefault="005B4484" w14:paraId="2E549D0F" w14:textId="3340E00F">
      <w:pPr>
        <w:rPr>
          <w:sz w:val="18"/>
          <w:szCs w:val="18"/>
        </w:rPr>
      </w:pPr>
      <w:hyperlink r:id="rId11">
        <w:r w:rsidRPr="43749088" w:rsidR="1AE53A55">
          <w:rPr>
            <w:rStyle w:val="Hyperlink"/>
            <w:sz w:val="18"/>
            <w:szCs w:val="18"/>
          </w:rPr>
          <w:t>https://www.amazon.co.uk/TL-SG108-Ethernet-Wall-Mount-Lifetime-Warranty/dp/B00A121WN6</w:t>
        </w:r>
      </w:hyperlink>
    </w:p>
    <w:p w:rsidR="4BD0B74F" w:rsidP="43749088" w:rsidRDefault="4BD0B74F" w14:paraId="1F7D7F58" w14:textId="238F88DC">
      <w:pPr>
        <w:rPr>
          <w:sz w:val="18"/>
          <w:szCs w:val="18"/>
        </w:rPr>
      </w:pPr>
    </w:p>
    <w:p w:rsidR="4BD0B74F" w:rsidP="43749088" w:rsidRDefault="2228810A" w14:paraId="5A116AEF" w14:textId="3519355C">
      <w:pPr>
        <w:rPr>
          <w:sz w:val="18"/>
          <w:szCs w:val="18"/>
        </w:rPr>
      </w:pPr>
      <w:r w:rsidRPr="325EA8A8">
        <w:rPr>
          <w:sz w:val="18"/>
          <w:szCs w:val="18"/>
        </w:rPr>
        <w:t xml:space="preserve">As </w:t>
      </w:r>
      <w:r w:rsidRPr="325EA8A8" w:rsidR="38D588BE">
        <w:rPr>
          <w:sz w:val="18"/>
          <w:szCs w:val="18"/>
        </w:rPr>
        <w:t>the switches are connected</w:t>
      </w:r>
      <w:r w:rsidRPr="325EA8A8" w:rsidR="713F4073">
        <w:rPr>
          <w:sz w:val="18"/>
          <w:szCs w:val="18"/>
        </w:rPr>
        <w:t xml:space="preserve"> acyclically</w:t>
      </w:r>
      <w:r w:rsidRPr="325EA8A8" w:rsidR="38D588BE">
        <w:rPr>
          <w:sz w:val="18"/>
          <w:szCs w:val="18"/>
        </w:rPr>
        <w:t xml:space="preserve">, </w:t>
      </w:r>
      <w:r w:rsidRPr="325EA8A8" w:rsidR="3EEC16ED">
        <w:rPr>
          <w:sz w:val="18"/>
          <w:szCs w:val="18"/>
        </w:rPr>
        <w:t>we can view the structure as a tree.</w:t>
      </w:r>
    </w:p>
    <w:p w:rsidR="4BD0B74F" w:rsidP="43749088" w:rsidRDefault="3EEC16ED" w14:paraId="354F661B" w14:textId="73DD9E96">
      <w:pPr>
        <w:rPr>
          <w:sz w:val="18"/>
          <w:szCs w:val="18"/>
        </w:rPr>
      </w:pPr>
      <w:r w:rsidRPr="325EA8A8">
        <w:rPr>
          <w:sz w:val="18"/>
          <w:szCs w:val="18"/>
        </w:rPr>
        <w:t>E</w:t>
      </w:r>
      <w:r w:rsidRPr="325EA8A8" w:rsidR="734B8E57">
        <w:rPr>
          <w:sz w:val="18"/>
          <w:szCs w:val="18"/>
        </w:rPr>
        <w:t xml:space="preserve">ach switch adds 8 ports to the network and uses up 2 port (1 on itself and 1 on the parent). </w:t>
      </w:r>
    </w:p>
    <w:p w:rsidR="4BD0B74F" w:rsidP="4BD0B74F" w:rsidRDefault="734B8E57" w14:paraId="4E04D769" w14:textId="3F325F8D">
      <w:r w:rsidRPr="325EA8A8">
        <w:rPr>
          <w:sz w:val="18"/>
          <w:szCs w:val="18"/>
        </w:rPr>
        <w:t>Apart from the "r</w:t>
      </w:r>
      <w:r w:rsidRPr="325EA8A8" w:rsidR="3B85AD83">
        <w:rPr>
          <w:sz w:val="18"/>
          <w:szCs w:val="18"/>
        </w:rPr>
        <w:t>oot</w:t>
      </w:r>
      <w:r w:rsidRPr="325EA8A8">
        <w:rPr>
          <w:sz w:val="18"/>
          <w:szCs w:val="18"/>
        </w:rPr>
        <w:t xml:space="preserve">" switch which is not connected to a parent, therefore does not use the 2 ports. </w:t>
      </w:r>
    </w:p>
    <w:p w:rsidR="4BD0B74F" w:rsidP="5FA8B2C6" w:rsidRDefault="15EAFDE7" w14:paraId="055995DE" w14:textId="09617DC9">
      <w:pPr>
        <w:rPr>
          <w:sz w:val="18"/>
          <w:szCs w:val="18"/>
        </w:rPr>
      </w:pPr>
      <w:r w:rsidRPr="5FA8B2C6">
        <w:rPr>
          <w:sz w:val="18"/>
          <w:szCs w:val="18"/>
        </w:rPr>
        <w:t xml:space="preserve">2 + (8 – 2) * n &gt;= 50, n &gt;= 8 </w:t>
      </w:r>
    </w:p>
    <w:p w:rsidR="4BD0B74F" w:rsidP="5FA8B2C6" w:rsidRDefault="15EAFDE7" w14:paraId="748D5E07" w14:textId="7851559B">
      <w:pPr>
        <w:rPr>
          <w:sz w:val="18"/>
          <w:szCs w:val="18"/>
        </w:rPr>
      </w:pPr>
      <w:r w:rsidRPr="5FA8B2C6">
        <w:rPr>
          <w:sz w:val="18"/>
          <w:szCs w:val="18"/>
        </w:rPr>
        <w:t xml:space="preserve">Therefore 8 switches needed.  </w:t>
      </w:r>
    </w:p>
    <w:p w:rsidR="4BD0B74F" w:rsidP="4BD0B74F" w:rsidRDefault="4BD0B74F" w14:paraId="61970ABA" w14:textId="066BE2DE">
      <w:pPr>
        <w:rPr>
          <w:sz w:val="18"/>
          <w:szCs w:val="18"/>
        </w:rPr>
      </w:pPr>
    </w:p>
    <w:p w:rsidR="328E29B3" w:rsidP="4BD0B74F" w:rsidRDefault="328E29B3" w14:paraId="1FF211F6" w14:textId="56E80966">
      <w:pPr>
        <w:rPr>
          <w:sz w:val="18"/>
          <w:szCs w:val="18"/>
        </w:rPr>
      </w:pPr>
      <w:r w:rsidRPr="4BD0B74F">
        <w:rPr>
          <w:sz w:val="18"/>
          <w:szCs w:val="18"/>
        </w:rPr>
        <w:t xml:space="preserve">d) </w:t>
      </w:r>
    </w:p>
    <w:p w:rsidR="328E29B3" w:rsidP="4BD0B74F" w:rsidRDefault="328E29B3" w14:paraId="10D411E5" w14:textId="2B18F557">
      <w:pPr>
        <w:rPr>
          <w:sz w:val="18"/>
          <w:szCs w:val="18"/>
        </w:rPr>
      </w:pPr>
      <w:r w:rsidRPr="4BD0B74F">
        <w:rPr>
          <w:sz w:val="18"/>
          <w:szCs w:val="18"/>
        </w:rPr>
        <w:t>i) 300 / 0.2244 = 1336.898395722 MHz</w:t>
      </w:r>
    </w:p>
    <w:p w:rsidR="328E29B3" w:rsidP="4BD0B74F" w:rsidRDefault="328E29B3" w14:paraId="7F85EA1C" w14:textId="34C69165">
      <w:pPr>
        <w:rPr>
          <w:sz w:val="18"/>
          <w:szCs w:val="18"/>
        </w:rPr>
      </w:pPr>
      <w:r w:rsidRPr="4BD0B74F">
        <w:rPr>
          <w:sz w:val="18"/>
          <w:szCs w:val="18"/>
        </w:rPr>
        <w:t xml:space="preserve">ii) </w:t>
      </w:r>
    </w:p>
    <w:p w:rsidR="328E29B3" w:rsidP="4BD0B74F" w:rsidRDefault="328E29B3" w14:paraId="50B2F510" w14:textId="752FEF46">
      <w:pPr>
        <w:rPr>
          <w:sz w:val="18"/>
          <w:szCs w:val="18"/>
        </w:rPr>
      </w:pPr>
      <w:r w:rsidRPr="4BD0B74F">
        <w:rPr>
          <w:sz w:val="18"/>
          <w:szCs w:val="18"/>
        </w:rPr>
        <w:t>61738.3714 - 61738 = 0.3714 seconds</w:t>
      </w:r>
    </w:p>
    <w:p w:rsidR="328E29B3" w:rsidP="4BD0B74F" w:rsidRDefault="196C9369" w14:paraId="392CC6B5" w14:textId="6C8A1224">
      <w:pPr>
        <w:rPr>
          <w:sz w:val="18"/>
          <w:szCs w:val="18"/>
        </w:rPr>
      </w:pPr>
      <w:r w:rsidRPr="02CCF12C" w:rsidR="759D9708">
        <w:rPr>
          <w:sz w:val="18"/>
          <w:szCs w:val="18"/>
        </w:rPr>
        <w:t>56000 * 0.3714 / 8 = 2599.8 = 2</w:t>
      </w:r>
      <w:r w:rsidRPr="02CCF12C" w:rsidR="2D036B2B">
        <w:rPr>
          <w:sz w:val="18"/>
          <w:szCs w:val="18"/>
        </w:rPr>
        <w:t>599</w:t>
      </w:r>
      <w:r w:rsidRPr="02CCF12C" w:rsidR="759D9708">
        <w:rPr>
          <w:sz w:val="18"/>
          <w:szCs w:val="18"/>
        </w:rPr>
        <w:t xml:space="preserve"> characters</w:t>
      </w:r>
      <w:r w:rsidRPr="02CCF12C" w:rsidR="538BBBB8">
        <w:rPr>
          <w:sz w:val="18"/>
          <w:szCs w:val="18"/>
        </w:rPr>
        <w:t xml:space="preserve"> </w:t>
      </w:r>
      <w:commentRangeStart w:id="3"/>
      <w:commentRangeStart w:id="524172593"/>
      <w:r w:rsidRPr="02CCF12C" w:rsidR="538BBBB8">
        <w:rPr>
          <w:sz w:val="18"/>
          <w:szCs w:val="18"/>
        </w:rPr>
        <w:t>(have to round down)</w:t>
      </w:r>
      <w:commentRangeEnd w:id="3"/>
      <w:r>
        <w:rPr>
          <w:rStyle w:val="CommentReference"/>
        </w:rPr>
        <w:commentReference w:id="3"/>
      </w:r>
      <w:commentRangeEnd w:id="524172593"/>
      <w:r>
        <w:rPr>
          <w:rStyle w:val="CommentReference"/>
        </w:rPr>
        <w:commentReference w:id="524172593"/>
      </w:r>
    </w:p>
    <w:p w:rsidR="02CCF12C" w:rsidP="02CCF12C" w:rsidRDefault="02CCF12C" w14:paraId="30EEC6B3" w14:textId="737B6F3F">
      <w:pPr>
        <w:pStyle w:val="Normal"/>
        <w:rPr>
          <w:sz w:val="18"/>
          <w:szCs w:val="18"/>
        </w:rPr>
      </w:pPr>
    </w:p>
    <w:p w:rsidR="4BD0B74F" w:rsidP="4BD0B74F" w:rsidRDefault="196C9369" w14:paraId="2FDCF84A" w14:textId="20159A40">
      <w:pPr>
        <w:rPr>
          <w:sz w:val="18"/>
          <w:szCs w:val="18"/>
        </w:rPr>
      </w:pPr>
      <w:r w:rsidRPr="028AE7AF">
        <w:rPr>
          <w:sz w:val="18"/>
          <w:szCs w:val="18"/>
        </w:rPr>
        <w:t>e)</w:t>
      </w:r>
    </w:p>
    <w:p w:rsidR="78CD13CD" w:rsidRDefault="78CD13CD" w14:paraId="7F406F39" w14:textId="5464357C">
      <w:r w:rsidRPr="763DF70E">
        <w:rPr>
          <w:color w:val="000000" w:themeColor="text1"/>
        </w:rPr>
        <w:t xml:space="preserve">They can use authentication via encryption to ensure that the news received is from the correct source. For example, the news article could be encrypted using the newspapers private key, and then normal readers can decrypt the article using the public key distributed by the newspaper service. </w:t>
      </w:r>
    </w:p>
    <w:p w:rsidR="028AE7AF" w:rsidP="028AE7AF" w:rsidRDefault="028AE7AF" w14:paraId="25B3E76B" w14:textId="53BA89AC"/>
    <w:p w:rsidR="09F73ED0" w:rsidP="6695815E" w:rsidRDefault="63083A0D" w14:paraId="3472354D" w14:textId="68D5CF3B">
      <w:pPr>
        <w:rPr>
          <w:color w:val="000000" w:themeColor="text1"/>
        </w:rPr>
      </w:pPr>
      <w:r w:rsidRPr="6695815E">
        <w:rPr>
          <w:color w:val="000000" w:themeColor="text1"/>
        </w:rPr>
        <w:t xml:space="preserve">A hash </w:t>
      </w:r>
      <w:r w:rsidRPr="6695815E" w:rsidR="07CBE23E">
        <w:rPr>
          <w:color w:val="000000" w:themeColor="text1"/>
        </w:rPr>
        <w:t xml:space="preserve">of the real article </w:t>
      </w:r>
      <w:r w:rsidRPr="6695815E">
        <w:rPr>
          <w:color w:val="000000" w:themeColor="text1"/>
        </w:rPr>
        <w:t>can be generated and passed with the article itself. The hash could potentially be encrypted and then be used to verify the articles/posts have not modified during transmission or by a third-party source.</w:t>
      </w:r>
    </w:p>
    <w:p w:rsidR="09F73ED0" w:rsidP="028AE7AF" w:rsidRDefault="09F73ED0" w14:paraId="16EF8882" w14:textId="6AB615C0">
      <w:pPr>
        <w:rPr>
          <w:color w:val="000000" w:themeColor="text1"/>
        </w:rPr>
      </w:pPr>
      <w:r>
        <w:br/>
      </w:r>
      <w:r>
        <w:tab/>
      </w:r>
    </w:p>
    <w:sectPr w:rsidR="09F73ED0">
      <w:headerReference w:type="default" r:id="rId12"/>
      <w:footerReference w:type="default" r:id="rId13"/>
      <w:pgSz w:w="12240" w:h="15840" w:orient="portrait"/>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SR" w:author="Shah, Rushin" w:date="2021-04-25T16:07:00Z" w:id="0">
    <w:p w:rsidR="028AE7AF" w:rsidRDefault="028AE7AF" w14:paraId="44B60AE2" w14:textId="64FBDE24">
      <w:pPr>
        <w:pStyle w:val="CommentText"/>
      </w:pPr>
      <w:r>
        <w:t>Bait and switch is more like when malicious content masks itself as genuine/legitimate content right, not genuine content being switched right?</w:t>
      </w:r>
      <w:r>
        <w:rPr>
          <w:rStyle w:val="CommentReference"/>
        </w:rPr>
        <w:annotationRef/>
      </w:r>
    </w:p>
  </w:comment>
  <w:comment w:initials="AA" w:author="Ahmed, Ayoob" w:date="2021-04-21T16:01:00Z" w:id="1">
    <w:p w:rsidR="34BD5F6D" w:rsidRDefault="34BD5F6D" w14:paraId="6632C58B" w14:textId="1A98EA58">
      <w:r>
        <w:t>wouldn't both hosts at the end of the line only need 1 NIC meaning it should be 98</w:t>
      </w:r>
      <w:r>
        <w:annotationRef/>
      </w:r>
      <w:r>
        <w:annotationRef/>
      </w:r>
      <w:r>
        <w:rPr>
          <w:rStyle w:val="CommentReference"/>
        </w:rPr>
        <w:annotationRef/>
      </w:r>
    </w:p>
  </w:comment>
  <w:comment w:initials="SR" w:author="Shah, Rahil" w:date="2021-04-22T14:33:00Z" w:id="2">
    <w:p w:rsidR="34BD5F6D" w:rsidRDefault="34BD5F6D" w14:paraId="60A0F4D3" w14:textId="51660BE3">
      <w:r>
        <w:t>I agree</w:t>
      </w:r>
      <w:r>
        <w:annotationRef/>
      </w:r>
      <w:r>
        <w:annotationRef/>
      </w:r>
      <w:r>
        <w:rPr>
          <w:rStyle w:val="CommentReference"/>
        </w:rPr>
        <w:annotationRef/>
      </w:r>
    </w:p>
  </w:comment>
  <w:comment w:initials="WS" w:author="Wadhwani, Sachin" w:date="2023-04-02T15:34:00Z" w:id="3">
    <w:p w:rsidR="63AC9E5E" w:rsidRDefault="63AC9E5E" w14:paraId="621C8A87" w14:textId="58EA04DD">
      <w:pPr>
        <w:pStyle w:val="CommentText"/>
      </w:pPr>
      <w:r>
        <w:t>not sure about this, question says values were given approximately anyway</w:t>
      </w:r>
      <w:r>
        <w:rPr>
          <w:rStyle w:val="CommentReference"/>
        </w:rPr>
        <w:annotationRef/>
      </w:r>
      <w:r>
        <w:rPr>
          <w:rStyle w:val="CommentReference"/>
        </w:rPr>
        <w:annotationRef/>
      </w:r>
    </w:p>
  </w:comment>
  <w:comment w:initials="TS" w:author="Tackaberry, Sam" w:date="2023-05-01T18:14:53" w:id="524172593">
    <w:p w:rsidR="02CCF12C" w:rsidRDefault="02CCF12C" w14:paraId="14BDDEEA" w14:textId="39DC81A5">
      <w:pPr>
        <w:pStyle w:val="CommentText"/>
      </w:pPr>
      <w:r w:rsidR="02CCF12C">
        <w:rPr/>
        <w:t>+1</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44B60AE2"/>
  <w15:commentEx w15:done="1" w15:paraId="6632C58B"/>
  <w15:commentEx w15:done="1" w15:paraId="60A0F4D3" w15:paraIdParent="6632C58B"/>
  <w15:commentEx w15:done="0" w15:paraId="621C8A87"/>
  <w15:commentEx w15:done="0" w15:paraId="14BDDEEA" w15:paraIdParent="621C8A87"/>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1AAB77F" w16cex:dateUtc="2021-04-25T15:07:00Z"/>
  <w16cex:commentExtensible w16cex:durableId="3A2CBFDC" w16cex:dateUtc="2021-04-21T15:01:00Z"/>
  <w16cex:commentExtensible w16cex:durableId="69FAC64B" w16cex:dateUtc="2021-04-22T13:33:00Z"/>
  <w16cex:commentExtensible w16cex:durableId="5492D2FA" w16cex:dateUtc="2023-04-02T14:34:00Z">
    <w16cex:extLst>
      <w16:ext w16:uri="{CE6994B0-6A32-4C9F-8C6B-6E91EDA988CE}">
        <cr:reactions xmlns:cr="http://schemas.microsoft.com/office/comments/2020/reactions">
          <cr:reaction reactionType="1">
            <cr:reactionInfo dateUtc="2023-05-01T17:14:46.986Z">
              <cr:user userId="S::st1621@ic.ac.uk::ca58c8ce-bc67-49c1-9eab-12463d262b97" userProvider="AD" userName="Tackaberry, Sam"/>
            </cr:reactionInfo>
          </cr:reaction>
        </cr:reactions>
      </w16:ext>
    </w16cex:extLst>
  </w16cex:commentExtensible>
  <w16cex:commentExtensible w16cex:durableId="7F14FD84" w16cex:dateUtc="2023-05-01T17:14:53.629Z"/>
</w16cex:commentsExtensible>
</file>

<file path=word/commentsIds.xml><?xml version="1.0" encoding="utf-8"?>
<w16cid:commentsIds xmlns:mc="http://schemas.openxmlformats.org/markup-compatibility/2006" xmlns:w16cid="http://schemas.microsoft.com/office/word/2016/wordml/cid" mc:Ignorable="w16cid">
  <w16cid:commentId w16cid:paraId="44B60AE2" w16cid:durableId="31AAB77F"/>
  <w16cid:commentId w16cid:paraId="6632C58B" w16cid:durableId="3A2CBFDC"/>
  <w16cid:commentId w16cid:paraId="60A0F4D3" w16cid:durableId="69FAC64B"/>
  <w16cid:commentId w16cid:paraId="621C8A87" w16cid:durableId="5492D2FA"/>
  <w16cid:commentId w16cid:paraId="14BDDEEA" w16cid:durableId="7F14FD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F2D75" w:rsidRDefault="00BF2D75" w14:paraId="372930EE" w14:textId="77777777">
      <w:pPr>
        <w:spacing w:line="240" w:lineRule="auto"/>
      </w:pPr>
      <w:r>
        <w:separator/>
      </w:r>
    </w:p>
  </w:endnote>
  <w:endnote w:type="continuationSeparator" w:id="0">
    <w:p w:rsidR="00BF2D75" w:rsidRDefault="00BF2D75" w14:paraId="3379694A" w14:textId="77777777">
      <w:pPr>
        <w:spacing w:line="240" w:lineRule="auto"/>
      </w:pPr>
      <w:r>
        <w:continuationSeparator/>
      </w:r>
    </w:p>
  </w:endnote>
  <w:endnote w:type="continuationNotice" w:id="1">
    <w:p w:rsidR="00BF2D75" w:rsidRDefault="00BF2D75" w14:paraId="61E647D0"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ayout w:type="fixed"/>
      <w:tblLook w:val="06A0" w:firstRow="1" w:lastRow="0" w:firstColumn="1" w:lastColumn="0" w:noHBand="1" w:noVBand="1"/>
    </w:tblPr>
    <w:tblGrid>
      <w:gridCol w:w="3120"/>
      <w:gridCol w:w="3120"/>
      <w:gridCol w:w="3120"/>
    </w:tblGrid>
    <w:tr w:rsidR="34BD5F6D" w:rsidTr="34BD5F6D" w14:paraId="3BE036C2" w14:textId="77777777">
      <w:tc>
        <w:tcPr>
          <w:tcW w:w="3120" w:type="dxa"/>
        </w:tcPr>
        <w:p w:rsidR="34BD5F6D" w:rsidP="34BD5F6D" w:rsidRDefault="34BD5F6D" w14:paraId="029C53CC" w14:textId="4412EFFB">
          <w:pPr>
            <w:pStyle w:val="Header"/>
            <w:ind w:left="-115"/>
          </w:pPr>
        </w:p>
      </w:tc>
      <w:tc>
        <w:tcPr>
          <w:tcW w:w="3120" w:type="dxa"/>
        </w:tcPr>
        <w:p w:rsidR="34BD5F6D" w:rsidP="34BD5F6D" w:rsidRDefault="34BD5F6D" w14:paraId="5CAD6B5A" w14:textId="4FCC744E">
          <w:pPr>
            <w:pStyle w:val="Header"/>
            <w:jc w:val="center"/>
          </w:pPr>
        </w:p>
      </w:tc>
      <w:tc>
        <w:tcPr>
          <w:tcW w:w="3120" w:type="dxa"/>
        </w:tcPr>
        <w:p w:rsidR="34BD5F6D" w:rsidP="34BD5F6D" w:rsidRDefault="34BD5F6D" w14:paraId="6B36B291" w14:textId="5DF1DAB6">
          <w:pPr>
            <w:pStyle w:val="Header"/>
            <w:ind w:right="-115"/>
            <w:jc w:val="right"/>
          </w:pPr>
        </w:p>
      </w:tc>
    </w:tr>
  </w:tbl>
  <w:p w:rsidR="34BD5F6D" w:rsidP="34BD5F6D" w:rsidRDefault="34BD5F6D" w14:paraId="349F6F13" w14:textId="5827A4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F2D75" w:rsidRDefault="00BF2D75" w14:paraId="1C74BB0B" w14:textId="77777777">
      <w:pPr>
        <w:spacing w:line="240" w:lineRule="auto"/>
      </w:pPr>
      <w:r>
        <w:separator/>
      </w:r>
    </w:p>
  </w:footnote>
  <w:footnote w:type="continuationSeparator" w:id="0">
    <w:p w:rsidR="00BF2D75" w:rsidRDefault="00BF2D75" w14:paraId="1EBF1369" w14:textId="77777777">
      <w:pPr>
        <w:spacing w:line="240" w:lineRule="auto"/>
      </w:pPr>
      <w:r>
        <w:continuationSeparator/>
      </w:r>
    </w:p>
  </w:footnote>
  <w:footnote w:type="continuationNotice" w:id="1">
    <w:p w:rsidR="00BF2D75" w:rsidRDefault="00BF2D75" w14:paraId="12559D07"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ayout w:type="fixed"/>
      <w:tblLook w:val="06A0" w:firstRow="1" w:lastRow="0" w:firstColumn="1" w:lastColumn="0" w:noHBand="1" w:noVBand="1"/>
    </w:tblPr>
    <w:tblGrid>
      <w:gridCol w:w="3120"/>
      <w:gridCol w:w="3120"/>
      <w:gridCol w:w="3120"/>
    </w:tblGrid>
    <w:tr w:rsidR="34BD5F6D" w:rsidTr="34BD5F6D" w14:paraId="2D804704" w14:textId="77777777">
      <w:tc>
        <w:tcPr>
          <w:tcW w:w="3120" w:type="dxa"/>
        </w:tcPr>
        <w:p w:rsidR="34BD5F6D" w:rsidP="34BD5F6D" w:rsidRDefault="34BD5F6D" w14:paraId="2FCC5BD1" w14:textId="36E7B869">
          <w:pPr>
            <w:pStyle w:val="Header"/>
            <w:ind w:left="-115"/>
          </w:pPr>
        </w:p>
      </w:tc>
      <w:tc>
        <w:tcPr>
          <w:tcW w:w="3120" w:type="dxa"/>
        </w:tcPr>
        <w:p w:rsidR="34BD5F6D" w:rsidP="34BD5F6D" w:rsidRDefault="34BD5F6D" w14:paraId="7651C8BE" w14:textId="54D7717A">
          <w:pPr>
            <w:pStyle w:val="Header"/>
            <w:jc w:val="center"/>
          </w:pPr>
        </w:p>
      </w:tc>
      <w:tc>
        <w:tcPr>
          <w:tcW w:w="3120" w:type="dxa"/>
        </w:tcPr>
        <w:p w:rsidR="34BD5F6D" w:rsidP="34BD5F6D" w:rsidRDefault="34BD5F6D" w14:paraId="315C0CE1" w14:textId="616D888A">
          <w:pPr>
            <w:pStyle w:val="Header"/>
            <w:ind w:right="-115"/>
            <w:jc w:val="right"/>
          </w:pPr>
        </w:p>
      </w:tc>
    </w:tr>
  </w:tbl>
  <w:p w:rsidR="34BD5F6D" w:rsidP="34BD5F6D" w:rsidRDefault="34BD5F6D" w14:paraId="7547A930" w14:textId="064F9C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B248B"/>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08C548B"/>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833720016">
    <w:abstractNumId w:val="0"/>
  </w:num>
  <w:num w:numId="2" w16cid:durableId="1478768766">
    <w:abstractNumId w:val="1"/>
  </w:num>
</w:numbering>
</file>

<file path=word/people.xml><?xml version="1.0" encoding="utf-8"?>
<w15:people xmlns:mc="http://schemas.openxmlformats.org/markup-compatibility/2006" xmlns:w15="http://schemas.microsoft.com/office/word/2012/wordml" mc:Ignorable="w15">
  <w15:person w15:author="Shah, Rushin">
    <w15:presenceInfo w15:providerId="AD" w15:userId="S::rs2919@ic.ac.uk::80f38744-e500-4f89-ad64-dd682dccd3b1"/>
  </w15:person>
  <w15:person w15:author="Ahmed, Ayoob">
    <w15:presenceInfo w15:providerId="AD" w15:userId="S::aa1319@ic.ac.uk::1a652e51-a458-4bcf-a8b9-acb826b4b985"/>
  </w15:person>
  <w15:person w15:author="Shah, Rahil">
    <w15:presenceInfo w15:providerId="AD" w15:userId="S::ras19@ic.ac.uk::f890a690-49a3-43e1-91cb-b45f3dab382d"/>
  </w15:person>
  <w15:person w15:author="Wadhwani, Sachin">
    <w15:presenceInfo w15:providerId="AD" w15:userId="S::ssw21@ic.ac.uk::4e1f5802-c85a-463c-be03-9ee18eb4119b"/>
  </w15:person>
  <w15:person w15:author="Tackaberry, Sam">
    <w15:presenceInfo w15:providerId="AD" w15:userId="S::st1621@ic.ac.uk::ca58c8ce-bc67-49c1-9eab-12463d262b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yMzY1NTUwM7M0s7BU0lEKTi0uzszPAykwrAUAP1eEDiwAAAA="/>
  </w:docVars>
  <w:rsids>
    <w:rsidRoot w:val="08ECEAF1"/>
    <w:rsid w:val="0002413E"/>
    <w:rsid w:val="00052976"/>
    <w:rsid w:val="000546F3"/>
    <w:rsid w:val="00062F98"/>
    <w:rsid w:val="000B26C5"/>
    <w:rsid w:val="00147D34"/>
    <w:rsid w:val="002E63EF"/>
    <w:rsid w:val="00320D91"/>
    <w:rsid w:val="00355E66"/>
    <w:rsid w:val="00391EA9"/>
    <w:rsid w:val="00392D3A"/>
    <w:rsid w:val="00395E7D"/>
    <w:rsid w:val="00434CF7"/>
    <w:rsid w:val="00492BC8"/>
    <w:rsid w:val="00550A1C"/>
    <w:rsid w:val="005B4484"/>
    <w:rsid w:val="005D274E"/>
    <w:rsid w:val="005D5F2C"/>
    <w:rsid w:val="0065714D"/>
    <w:rsid w:val="00711158"/>
    <w:rsid w:val="00712CC9"/>
    <w:rsid w:val="00742E8C"/>
    <w:rsid w:val="00742E96"/>
    <w:rsid w:val="00795914"/>
    <w:rsid w:val="0080284A"/>
    <w:rsid w:val="00804ED2"/>
    <w:rsid w:val="008076A0"/>
    <w:rsid w:val="008267D9"/>
    <w:rsid w:val="00864D77"/>
    <w:rsid w:val="008C6A7C"/>
    <w:rsid w:val="00961506"/>
    <w:rsid w:val="0097339E"/>
    <w:rsid w:val="00981281"/>
    <w:rsid w:val="009A3B41"/>
    <w:rsid w:val="009B0344"/>
    <w:rsid w:val="00A569E7"/>
    <w:rsid w:val="00A61EF5"/>
    <w:rsid w:val="00A658E9"/>
    <w:rsid w:val="00A85924"/>
    <w:rsid w:val="00A910EC"/>
    <w:rsid w:val="00AF7D69"/>
    <w:rsid w:val="00B96285"/>
    <w:rsid w:val="00BA7108"/>
    <w:rsid w:val="00BE0D3D"/>
    <w:rsid w:val="00BF2D75"/>
    <w:rsid w:val="00C12625"/>
    <w:rsid w:val="00C276E6"/>
    <w:rsid w:val="00C41BDC"/>
    <w:rsid w:val="00C51301"/>
    <w:rsid w:val="00CA2ABD"/>
    <w:rsid w:val="00DD76FF"/>
    <w:rsid w:val="00EB45FA"/>
    <w:rsid w:val="00EF93E9"/>
    <w:rsid w:val="012F77E8"/>
    <w:rsid w:val="013120CB"/>
    <w:rsid w:val="013120CB"/>
    <w:rsid w:val="0176317B"/>
    <w:rsid w:val="028AE7AF"/>
    <w:rsid w:val="02CA029E"/>
    <w:rsid w:val="02CCF12C"/>
    <w:rsid w:val="02D96986"/>
    <w:rsid w:val="033D0DC2"/>
    <w:rsid w:val="04441F2A"/>
    <w:rsid w:val="04708E21"/>
    <w:rsid w:val="0768ACB4"/>
    <w:rsid w:val="0772A942"/>
    <w:rsid w:val="07AD0DF3"/>
    <w:rsid w:val="07CBE23E"/>
    <w:rsid w:val="07D53352"/>
    <w:rsid w:val="080658C4"/>
    <w:rsid w:val="08ECEAF1"/>
    <w:rsid w:val="093B320B"/>
    <w:rsid w:val="09977658"/>
    <w:rsid w:val="09F73ED0"/>
    <w:rsid w:val="0A42932F"/>
    <w:rsid w:val="0A4FCB38"/>
    <w:rsid w:val="0A599F4A"/>
    <w:rsid w:val="0B3B43F9"/>
    <w:rsid w:val="0BCA1034"/>
    <w:rsid w:val="0BF46A2A"/>
    <w:rsid w:val="0C8DA106"/>
    <w:rsid w:val="0C9919F8"/>
    <w:rsid w:val="0CD3019B"/>
    <w:rsid w:val="0CDCAC28"/>
    <w:rsid w:val="0D5DD90E"/>
    <w:rsid w:val="0E691282"/>
    <w:rsid w:val="0EA02E32"/>
    <w:rsid w:val="0F42A043"/>
    <w:rsid w:val="0F4D1934"/>
    <w:rsid w:val="0F856C79"/>
    <w:rsid w:val="0FFA031B"/>
    <w:rsid w:val="1035D814"/>
    <w:rsid w:val="109D8E44"/>
    <w:rsid w:val="1162CD84"/>
    <w:rsid w:val="1498B2EB"/>
    <w:rsid w:val="14A6A872"/>
    <w:rsid w:val="15159CA2"/>
    <w:rsid w:val="15EAFDE7"/>
    <w:rsid w:val="16591A2F"/>
    <w:rsid w:val="16CAA9C1"/>
    <w:rsid w:val="16F07142"/>
    <w:rsid w:val="17680EEE"/>
    <w:rsid w:val="17BBEE11"/>
    <w:rsid w:val="1918B877"/>
    <w:rsid w:val="193DDC60"/>
    <w:rsid w:val="1963D3A5"/>
    <w:rsid w:val="196C240E"/>
    <w:rsid w:val="196C9369"/>
    <w:rsid w:val="1A2A1489"/>
    <w:rsid w:val="1A77AF43"/>
    <w:rsid w:val="1AE53A55"/>
    <w:rsid w:val="1AFEB4DA"/>
    <w:rsid w:val="1B07F46F"/>
    <w:rsid w:val="1CF67B99"/>
    <w:rsid w:val="1D28E042"/>
    <w:rsid w:val="1D99431E"/>
    <w:rsid w:val="1EBB08C5"/>
    <w:rsid w:val="1F487158"/>
    <w:rsid w:val="1FF7A203"/>
    <w:rsid w:val="20385CEF"/>
    <w:rsid w:val="20DEB89A"/>
    <w:rsid w:val="210B29F5"/>
    <w:rsid w:val="2132A530"/>
    <w:rsid w:val="21F802D1"/>
    <w:rsid w:val="2228810A"/>
    <w:rsid w:val="22CB9363"/>
    <w:rsid w:val="2474F47A"/>
    <w:rsid w:val="24B1ED5C"/>
    <w:rsid w:val="24E64552"/>
    <w:rsid w:val="251637EA"/>
    <w:rsid w:val="2533AE39"/>
    <w:rsid w:val="2573B96B"/>
    <w:rsid w:val="262B3427"/>
    <w:rsid w:val="26501013"/>
    <w:rsid w:val="268C0AD0"/>
    <w:rsid w:val="26B712E2"/>
    <w:rsid w:val="2725A710"/>
    <w:rsid w:val="27EF681D"/>
    <w:rsid w:val="296534CA"/>
    <w:rsid w:val="29A665CC"/>
    <w:rsid w:val="2A66ECAF"/>
    <w:rsid w:val="2A83D866"/>
    <w:rsid w:val="2BEC7D6B"/>
    <w:rsid w:val="2CD0FF4B"/>
    <w:rsid w:val="2D036B2B"/>
    <w:rsid w:val="2EF47918"/>
    <w:rsid w:val="2F3F177E"/>
    <w:rsid w:val="2F985F5E"/>
    <w:rsid w:val="30E4D302"/>
    <w:rsid w:val="30EA6ECA"/>
    <w:rsid w:val="31581385"/>
    <w:rsid w:val="317DF9F8"/>
    <w:rsid w:val="31CF0AA7"/>
    <w:rsid w:val="31F6CE48"/>
    <w:rsid w:val="325EA8A8"/>
    <w:rsid w:val="328E29B3"/>
    <w:rsid w:val="32930363"/>
    <w:rsid w:val="34819B52"/>
    <w:rsid w:val="348C70A2"/>
    <w:rsid w:val="34A0ECEB"/>
    <w:rsid w:val="34BD5F6D"/>
    <w:rsid w:val="3666C62E"/>
    <w:rsid w:val="36F0A634"/>
    <w:rsid w:val="38D588BE"/>
    <w:rsid w:val="395433EF"/>
    <w:rsid w:val="3A21E4B1"/>
    <w:rsid w:val="3A450A0F"/>
    <w:rsid w:val="3AA3D9BC"/>
    <w:rsid w:val="3B36FAF4"/>
    <w:rsid w:val="3B389423"/>
    <w:rsid w:val="3B85AD83"/>
    <w:rsid w:val="3C31CAF1"/>
    <w:rsid w:val="3C32358A"/>
    <w:rsid w:val="3CDA6A83"/>
    <w:rsid w:val="3D13D463"/>
    <w:rsid w:val="3EEC16ED"/>
    <w:rsid w:val="404B7525"/>
    <w:rsid w:val="41BACCDB"/>
    <w:rsid w:val="4266C459"/>
    <w:rsid w:val="428D8699"/>
    <w:rsid w:val="42B65015"/>
    <w:rsid w:val="42E4AC42"/>
    <w:rsid w:val="431F8FB4"/>
    <w:rsid w:val="43749088"/>
    <w:rsid w:val="44D0EE47"/>
    <w:rsid w:val="44EABCE0"/>
    <w:rsid w:val="44F4934A"/>
    <w:rsid w:val="46A0A1DD"/>
    <w:rsid w:val="46C828DA"/>
    <w:rsid w:val="475A2DE1"/>
    <w:rsid w:val="4886DB1B"/>
    <w:rsid w:val="48E98651"/>
    <w:rsid w:val="498E5753"/>
    <w:rsid w:val="4A53AF7E"/>
    <w:rsid w:val="4BD0B74F"/>
    <w:rsid w:val="4E56DC76"/>
    <w:rsid w:val="4EDAB532"/>
    <w:rsid w:val="4EFEF293"/>
    <w:rsid w:val="4FB753B9"/>
    <w:rsid w:val="50B8E507"/>
    <w:rsid w:val="50D74ECA"/>
    <w:rsid w:val="51B05A06"/>
    <w:rsid w:val="52C35DC5"/>
    <w:rsid w:val="538BBBB8"/>
    <w:rsid w:val="5465DB64"/>
    <w:rsid w:val="558F3C3F"/>
    <w:rsid w:val="559B7397"/>
    <w:rsid w:val="5677494F"/>
    <w:rsid w:val="5739ED3B"/>
    <w:rsid w:val="5874985A"/>
    <w:rsid w:val="599B214C"/>
    <w:rsid w:val="59BE677B"/>
    <w:rsid w:val="5D10C223"/>
    <w:rsid w:val="5EC20E56"/>
    <w:rsid w:val="5EFA0C5A"/>
    <w:rsid w:val="5F12DCD7"/>
    <w:rsid w:val="5FA8B2C6"/>
    <w:rsid w:val="613E53B3"/>
    <w:rsid w:val="62519C90"/>
    <w:rsid w:val="63083A0D"/>
    <w:rsid w:val="63AC9E5E"/>
    <w:rsid w:val="63E455BC"/>
    <w:rsid w:val="644C0BEC"/>
    <w:rsid w:val="660A7D02"/>
    <w:rsid w:val="6695815E"/>
    <w:rsid w:val="678E057A"/>
    <w:rsid w:val="6873E27D"/>
    <w:rsid w:val="69236B6A"/>
    <w:rsid w:val="69E2F5C6"/>
    <w:rsid w:val="6AC88569"/>
    <w:rsid w:val="6AFAEC73"/>
    <w:rsid w:val="6B00B767"/>
    <w:rsid w:val="6B600E32"/>
    <w:rsid w:val="6B97F9B2"/>
    <w:rsid w:val="6C709873"/>
    <w:rsid w:val="6C9CF77C"/>
    <w:rsid w:val="6CAA16CE"/>
    <w:rsid w:val="6E7976C6"/>
    <w:rsid w:val="6EC2256F"/>
    <w:rsid w:val="6EE124B8"/>
    <w:rsid w:val="706B6AD5"/>
    <w:rsid w:val="70790482"/>
    <w:rsid w:val="70ED611B"/>
    <w:rsid w:val="711BEE79"/>
    <w:rsid w:val="713F4073"/>
    <w:rsid w:val="72449399"/>
    <w:rsid w:val="734B8E57"/>
    <w:rsid w:val="736EEC11"/>
    <w:rsid w:val="73AC074C"/>
    <w:rsid w:val="74AA5817"/>
    <w:rsid w:val="74D9B796"/>
    <w:rsid w:val="75381350"/>
    <w:rsid w:val="759D9708"/>
    <w:rsid w:val="763DF70E"/>
    <w:rsid w:val="764900FE"/>
    <w:rsid w:val="76F3AF53"/>
    <w:rsid w:val="7799F311"/>
    <w:rsid w:val="78CD13CD"/>
    <w:rsid w:val="795906D8"/>
    <w:rsid w:val="7AFFFDBB"/>
    <w:rsid w:val="7B5627EF"/>
    <w:rsid w:val="7BA9F541"/>
    <w:rsid w:val="7BB56C38"/>
    <w:rsid w:val="7BCF9F1B"/>
    <w:rsid w:val="7BE265FF"/>
    <w:rsid w:val="7CA9C7F8"/>
    <w:rsid w:val="7DC73611"/>
    <w:rsid w:val="7F9EB772"/>
    <w:rsid w:val="7FD168D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8B3D5"/>
  <w15:docId w15:val="{3582C218-C4D7-4B0F-9B43-53106629A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59"/>
    <w:rsid w:val="00FB4123"/>
    <w:pPr>
      <w:spacing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Mention">
    <w:name w:val="Mention"/>
    <w:basedOn w:val="DefaultParagraphFont"/>
    <w:uiPriority w:val="99"/>
    <w:unhideWhenUsed/>
    <w:rsid w:val="0080284A"/>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C51301"/>
    <w:rPr>
      <w:b/>
      <w:bCs/>
    </w:rPr>
  </w:style>
  <w:style w:type="character" w:styleId="CommentSubjectChar" w:customStyle="1">
    <w:name w:val="Comment Subject Char"/>
    <w:basedOn w:val="CommentTextChar"/>
    <w:link w:val="CommentSubject"/>
    <w:uiPriority w:val="99"/>
    <w:semiHidden/>
    <w:rsid w:val="00C51301"/>
    <w:rPr>
      <w:b/>
      <w:bCs/>
      <w:sz w:val="20"/>
      <w:szCs w:val="20"/>
    </w:rPr>
  </w:style>
  <w:style w:type="character" w:styleId="Hyperlink">
    <w:name w:val="Hyperlink"/>
    <w:basedOn w:val="DefaultParagraphFont"/>
    <w:uiPriority w:val="99"/>
    <w:unhideWhenUsed/>
    <w:rPr>
      <w:color w:val="0000FF" w:themeColor="hyperlink"/>
      <w:u w:val="single"/>
    </w:rPr>
  </w:style>
  <w:style w:type="paragraph" w:styleId="NoSpacing">
    <w:name w:val="No Spacing"/>
    <w:uiPriority w:val="1"/>
    <w:qFormat/>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uk/TL-SG108-Ethernet-Wall-Mount-Lifetime-Warranty/dp/B00A121WN6" TargetMode="Externa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uan Tay</dc:creator>
  <keywords/>
  <lastModifiedBy>Tackaberry, Sam</lastModifiedBy>
  <revision>48</revision>
  <dcterms:created xsi:type="dcterms:W3CDTF">2021-04-26T11:11:00.0000000Z</dcterms:created>
  <dcterms:modified xsi:type="dcterms:W3CDTF">2023-05-01T17:16:13.9195173Z</dcterms:modified>
</coreProperties>
</file>